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7DCEF519" w:rsidR="002F29A7" w:rsidRPr="00DC3F70" w:rsidRDefault="002F29A7" w:rsidP="00454836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DC3F70">
        <w:rPr>
          <w:rFonts w:asciiTheme="minorHAnsi" w:hAnsiTheme="minorHAnsi" w:cstheme="minorHAnsi"/>
          <w:color w:val="FF595E"/>
        </w:rPr>
        <w:t xml:space="preserve">Workplace Assessment </w:t>
      </w:r>
      <w:r w:rsidR="00BA3FB6">
        <w:rPr>
          <w:rFonts w:asciiTheme="minorHAnsi" w:hAnsiTheme="minorHAnsi" w:cstheme="minorHAnsi"/>
          <w:color w:val="FF595E"/>
        </w:rPr>
        <w:t>3</w:t>
      </w:r>
      <w:r w:rsidR="00364F8B">
        <w:rPr>
          <w:rFonts w:asciiTheme="minorHAnsi" w:hAnsiTheme="minorHAnsi" w:cstheme="minorHAnsi"/>
          <w:color w:val="FF595E"/>
        </w:rPr>
        <w:t>.2</w:t>
      </w:r>
      <w:r w:rsidRPr="00DC3F70">
        <w:rPr>
          <w:rFonts w:asciiTheme="minorHAnsi" w:hAnsiTheme="minorHAnsi" w:cstheme="minorHAnsi"/>
          <w:color w:val="FF595E"/>
        </w:rPr>
        <w:t xml:space="preserve"> – </w:t>
      </w:r>
      <w:r w:rsidR="002A22AD" w:rsidRPr="00DC3F70">
        <w:rPr>
          <w:rFonts w:asciiTheme="minorHAnsi" w:hAnsiTheme="minorHAnsi" w:cstheme="minorHAnsi"/>
          <w:color w:val="FF595E"/>
        </w:rPr>
        <w:t>Observation Form</w:t>
      </w:r>
    </w:p>
    <w:p w14:paraId="3BF770A8" w14:textId="24AD7E89" w:rsidR="00B61467" w:rsidRPr="00454836" w:rsidRDefault="002F29A7" w:rsidP="00454836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454836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CC46FB" w:rsidRDefault="00CC46FB" w:rsidP="00454836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5620D3" w:rsidRDefault="002F29A7" w:rsidP="00454836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70D841C5" w:rsidR="001F02AF" w:rsidRPr="005620D3" w:rsidRDefault="002F29A7" w:rsidP="00454836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5620D3">
        <w:rPr>
          <w:rFonts w:cstheme="minorHAnsi"/>
          <w:color w:val="404040" w:themeColor="text1" w:themeTint="BF"/>
          <w:sz w:val="20"/>
          <w:szCs w:val="20"/>
        </w:rPr>
        <w:t>list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5620D3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5620D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</w:t>
      </w:r>
      <w:r w:rsidR="00BA3FB6">
        <w:rPr>
          <w:rFonts w:cstheme="minorHAnsi"/>
          <w:b/>
          <w:bCs/>
          <w:color w:val="404040" w:themeColor="text1" w:themeTint="BF"/>
          <w:sz w:val="20"/>
          <w:szCs w:val="20"/>
        </w:rPr>
        <w:t>3</w:t>
      </w:r>
      <w:r w:rsidR="00364F8B">
        <w:rPr>
          <w:rFonts w:cstheme="minorHAnsi"/>
          <w:b/>
          <w:bCs/>
          <w:color w:val="404040" w:themeColor="text1" w:themeTint="BF"/>
          <w:sz w:val="20"/>
          <w:szCs w:val="20"/>
        </w:rPr>
        <w:t>.2</w:t>
      </w:r>
      <w:r w:rsidR="008A2282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05BBE403" w:rsidR="002F29A7" w:rsidRPr="005620D3" w:rsidRDefault="001F02AF" w:rsidP="00454836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Assessment </w:t>
      </w:r>
      <w:r w:rsidR="00BA3FB6">
        <w:rPr>
          <w:rFonts w:cstheme="minorHAnsi"/>
          <w:color w:val="404040" w:themeColor="text1" w:themeTint="BF"/>
          <w:sz w:val="20"/>
          <w:szCs w:val="20"/>
        </w:rPr>
        <w:t>3</w:t>
      </w:r>
      <w:r w:rsidR="00364F8B">
        <w:rPr>
          <w:rFonts w:cstheme="minorHAnsi"/>
          <w:color w:val="404040" w:themeColor="text1" w:themeTint="BF"/>
          <w:sz w:val="20"/>
          <w:szCs w:val="20"/>
        </w:rPr>
        <w:t>.2</w:t>
      </w:r>
      <w:r w:rsidR="0093765C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5620D3" w:rsidRDefault="001F02AF" w:rsidP="00454836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454836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484DEC55" w14:textId="633C10F5" w:rsidR="00F61823" w:rsidRDefault="002F29A7" w:rsidP="00454836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For this task, the candidate is required to</w:t>
      </w:r>
      <w:r w:rsidR="004E60DE" w:rsidRPr="004E60DE">
        <w:t xml:space="preserve"> </w:t>
      </w:r>
      <w:r w:rsidR="004E60DE" w:rsidRPr="004E60DE">
        <w:rPr>
          <w:rFonts w:cstheme="minorHAnsi"/>
          <w:color w:val="404040" w:themeColor="text1" w:themeTint="BF"/>
          <w:sz w:val="20"/>
          <w:szCs w:val="20"/>
        </w:rPr>
        <w:t xml:space="preserve">carry out identified work tasks to </w:t>
      </w:r>
      <w:r w:rsidR="00B070FB" w:rsidRPr="00B070FB">
        <w:rPr>
          <w:rFonts w:cstheme="minorHAnsi"/>
          <w:color w:val="404040" w:themeColor="text1" w:themeTint="BF"/>
          <w:sz w:val="20"/>
          <w:szCs w:val="20"/>
        </w:rPr>
        <w:t>provide care to the client</w:t>
      </w:r>
      <w:r w:rsidR="004E60DE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40C5E0F3" w14:textId="5D5C9E79" w:rsidR="000C2E09" w:rsidRDefault="00CC46FB" w:rsidP="00454836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5620D3">
        <w:rPr>
          <w:rFonts w:cstheme="minorHAnsi"/>
          <w:color w:val="404040" w:themeColor="text1" w:themeTint="BF"/>
          <w:sz w:val="20"/>
          <w:szCs w:val="20"/>
        </w:rPr>
        <w:t>on</w:t>
      </w:r>
      <w:r w:rsidR="000C2E09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2BAEC894" w14:textId="56E0797B" w:rsidR="00110297" w:rsidRDefault="00454836" w:rsidP="00454836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 xml:space="preserve">Their </w:t>
      </w:r>
      <w:r w:rsidR="00110297" w:rsidRPr="000C2E09">
        <w:rPr>
          <w:rFonts w:cstheme="minorHAnsi"/>
          <w:color w:val="404040" w:themeColor="text1" w:themeTint="BF"/>
          <w:sz w:val="20"/>
          <w:szCs w:val="20"/>
        </w:rPr>
        <w:t>practical skills relevant to</w:t>
      </w:r>
      <w:r w:rsidR="00110297" w:rsidRPr="00110297">
        <w:t xml:space="preserve"> </w:t>
      </w:r>
      <w:r w:rsidR="00110297" w:rsidRPr="00110297">
        <w:rPr>
          <w:rFonts w:cstheme="minorHAnsi"/>
          <w:color w:val="404040" w:themeColor="text1" w:themeTint="BF"/>
          <w:sz w:val="20"/>
          <w:szCs w:val="20"/>
        </w:rPr>
        <w:t xml:space="preserve">complying with legal and human rights framework requirements relevant to </w:t>
      </w:r>
      <w:r w:rsidR="00DC2822">
        <w:rPr>
          <w:rFonts w:cstheme="minorHAnsi"/>
          <w:color w:val="404040" w:themeColor="text1" w:themeTint="BF"/>
          <w:sz w:val="20"/>
          <w:szCs w:val="20"/>
        </w:rPr>
        <w:t>aged care</w:t>
      </w:r>
    </w:p>
    <w:p w14:paraId="0BC2251E" w14:textId="55317C44" w:rsidR="00B50519" w:rsidRDefault="00454836" w:rsidP="00454836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 xml:space="preserve">Their </w:t>
      </w:r>
      <w:r w:rsidR="00B50519" w:rsidRPr="000C2E09">
        <w:rPr>
          <w:rFonts w:cstheme="minorHAnsi"/>
          <w:color w:val="404040" w:themeColor="text1" w:themeTint="BF"/>
          <w:sz w:val="20"/>
          <w:szCs w:val="20"/>
        </w:rPr>
        <w:t>practical skills relevant to</w:t>
      </w:r>
      <w:r w:rsidR="00B50519" w:rsidRPr="00B50519">
        <w:t xml:space="preserve"> </w:t>
      </w:r>
      <w:r w:rsidR="00B50519" w:rsidRPr="00B50519">
        <w:rPr>
          <w:rFonts w:cstheme="minorHAnsi"/>
          <w:color w:val="404040" w:themeColor="text1" w:themeTint="BF"/>
          <w:sz w:val="20"/>
          <w:szCs w:val="20"/>
        </w:rPr>
        <w:t>cooperating with inter-disciplinary team members</w:t>
      </w:r>
    </w:p>
    <w:p w14:paraId="1EAA406C" w14:textId="6BEB2BBD" w:rsidR="00B73F31" w:rsidRDefault="00454836" w:rsidP="00454836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 xml:space="preserve">Their </w:t>
      </w:r>
      <w:r w:rsidR="002538EE" w:rsidRPr="000C2E09">
        <w:rPr>
          <w:rFonts w:cstheme="minorHAnsi"/>
          <w:color w:val="404040" w:themeColor="text1" w:themeTint="BF"/>
          <w:sz w:val="20"/>
          <w:szCs w:val="20"/>
        </w:rPr>
        <w:t>practical skills relevant to</w:t>
      </w:r>
      <w:r w:rsidR="002538EE" w:rsidRPr="00307D80">
        <w:rPr>
          <w:rFonts w:cstheme="minorHAnsi"/>
          <w:color w:val="404040" w:themeColor="text1" w:themeTint="BF"/>
          <w:szCs w:val="24"/>
        </w:rPr>
        <w:t xml:space="preserve"> </w:t>
      </w:r>
      <w:r w:rsidR="007D77C0" w:rsidRPr="007D77C0">
        <w:rPr>
          <w:rFonts w:cstheme="minorHAnsi"/>
          <w:color w:val="404040" w:themeColor="text1" w:themeTint="BF"/>
          <w:sz w:val="20"/>
          <w:szCs w:val="20"/>
        </w:rPr>
        <w:t xml:space="preserve">using person-centred communication techniques when carrying out </w:t>
      </w:r>
      <w:r w:rsidR="0024512F" w:rsidRPr="0024512F">
        <w:rPr>
          <w:rFonts w:cstheme="minorHAnsi"/>
          <w:color w:val="404040" w:themeColor="text1" w:themeTint="BF"/>
          <w:sz w:val="20"/>
          <w:szCs w:val="20"/>
        </w:rPr>
        <w:t>support activities</w:t>
      </w:r>
    </w:p>
    <w:p w14:paraId="247FC5F2" w14:textId="77777777" w:rsidR="002F29A7" w:rsidRPr="005620D3" w:rsidRDefault="002F29A7" w:rsidP="00454836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5620D3" w:rsidRDefault="002F29A7" w:rsidP="00454836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5620D3" w:rsidRDefault="0039482B" w:rsidP="00454836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2F478C26" w14:textId="77777777" w:rsidR="00D36423" w:rsidRPr="008456BF" w:rsidRDefault="00D36423" w:rsidP="0045483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8456BF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this assessment. </w:t>
      </w:r>
    </w:p>
    <w:bookmarkEnd w:id="0"/>
    <w:p w14:paraId="66D85B5A" w14:textId="77777777" w:rsidR="00D36423" w:rsidRPr="008456BF" w:rsidRDefault="00D36423" w:rsidP="0045483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456BF">
        <w:rPr>
          <w:rFonts w:cstheme="minorHAnsi"/>
          <w:color w:val="404040" w:themeColor="text1" w:themeTint="BF"/>
          <w:sz w:val="20"/>
          <w:szCs w:val="20"/>
        </w:rPr>
        <w:t>Advise the candidate on the time and location of the assessment.</w:t>
      </w:r>
    </w:p>
    <w:p w14:paraId="15358BD3" w14:textId="77777777" w:rsidR="00D36423" w:rsidRPr="005620D3" w:rsidRDefault="00D36423" w:rsidP="0045483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Discuss this assessment task with the candidate, including the practical skills they need to demonstrate during this task and the criteria for satisfactorily demonstrating each skill.</w:t>
      </w:r>
    </w:p>
    <w:p w14:paraId="4241E85B" w14:textId="77777777" w:rsidR="00D36423" w:rsidRDefault="00D36423" w:rsidP="0045483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06F1DDD7" w14:textId="620BA554" w:rsidR="00AE719F" w:rsidRPr="005620D3" w:rsidRDefault="00AE719F" w:rsidP="00454836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1F38FCF1" w14:textId="705DD2CB" w:rsidR="0039482B" w:rsidRPr="005620D3" w:rsidRDefault="0039482B" w:rsidP="00454836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During the assessment</w:t>
      </w:r>
    </w:p>
    <w:p w14:paraId="6F250DA0" w14:textId="538D4343" w:rsidR="00123874" w:rsidRPr="005620D3" w:rsidRDefault="00123874" w:rsidP="0045483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45483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454836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454836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45483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5620D3" w:rsidRDefault="00123874" w:rsidP="0045483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40FC18AE" w14:textId="6761A548" w:rsidR="003F323F" w:rsidRPr="005620D3" w:rsidRDefault="00454836" w:rsidP="00454836">
      <w:pPr>
        <w:spacing w:before="120" w:after="120" w:line="276" w:lineRule="auto"/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5DBA07F9" w14:textId="3CAC04BE" w:rsidR="0039482B" w:rsidRPr="005620D3" w:rsidRDefault="0039482B" w:rsidP="00454836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lastRenderedPageBreak/>
        <w:t>After the assessment</w:t>
      </w:r>
    </w:p>
    <w:p w14:paraId="48021EC7" w14:textId="7CA8E5BA" w:rsidR="002F29A7" w:rsidRPr="005620D3" w:rsidRDefault="008C6C99" w:rsidP="0045483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0A07E78C" w:rsidR="00217C87" w:rsidRDefault="00217C87" w:rsidP="00454836">
      <w:pPr>
        <w:rPr>
          <w:rFonts w:cstheme="minorHAnsi"/>
          <w:color w:val="404040" w:themeColor="text1" w:themeTint="BF"/>
          <w:sz w:val="20"/>
          <w:szCs w:val="20"/>
        </w:rPr>
      </w:pPr>
    </w:p>
    <w:p w14:paraId="628CF1B4" w14:textId="6660C67B" w:rsidR="00E672A6" w:rsidRPr="005620D3" w:rsidRDefault="00E672A6" w:rsidP="00454836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45483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45483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45483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45483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5620D3" w:rsidRDefault="00D645BA" w:rsidP="00454836">
      <w:pPr>
        <w:spacing w:before="120" w:after="120" w:line="276" w:lineRule="auto"/>
        <w:rPr>
          <w:color w:val="404040" w:themeColor="text1" w:themeTint="BF"/>
        </w:rPr>
      </w:pPr>
    </w:p>
    <w:p w14:paraId="29AB504D" w14:textId="40FAA30E" w:rsidR="00D645BA" w:rsidRPr="005620D3" w:rsidRDefault="00D645BA" w:rsidP="00454836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45483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45483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45483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45483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45483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45483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7D53EA0E" w:rsidR="00D645BA" w:rsidRPr="005620D3" w:rsidRDefault="00D645BA" w:rsidP="00454836">
      <w:pPr>
        <w:spacing w:before="120" w:after="120" w:line="276" w:lineRule="auto"/>
        <w:rPr>
          <w:color w:val="404040" w:themeColor="text1" w:themeTint="BF"/>
        </w:rPr>
      </w:pPr>
    </w:p>
    <w:p w14:paraId="493E8CBE" w14:textId="4319847A" w:rsidR="005F4237" w:rsidRPr="005620D3" w:rsidRDefault="005F4237" w:rsidP="00454836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  <w:r w:rsidR="006A49BC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F60C1C" w:rsidRPr="005620D3" w14:paraId="60EDCF2C" w14:textId="77777777" w:rsidTr="008541F7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AABD8CF" w14:textId="77777777" w:rsidR="00F60C1C" w:rsidRPr="005620D3" w:rsidRDefault="00F60C1C" w:rsidP="0045483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DA92CEE" w14:textId="77777777" w:rsidR="00F60C1C" w:rsidRPr="005620D3" w:rsidRDefault="004A06BF" w:rsidP="00454836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0C1C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60C1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E2D74FC" w14:textId="77777777" w:rsidR="00F60C1C" w:rsidRPr="005620D3" w:rsidRDefault="004A06BF" w:rsidP="00454836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0C1C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60C1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F60C1C" w:rsidRPr="005620D3" w14:paraId="580521B2" w14:textId="77777777" w:rsidTr="008541F7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E31ACEB" w14:textId="77777777" w:rsidR="00F60C1C" w:rsidRDefault="00F60C1C" w:rsidP="0045483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e of observ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2C3765B" w14:textId="77777777" w:rsidR="00F60C1C" w:rsidRDefault="004A06BF" w:rsidP="00454836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3883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0C1C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60C1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observation 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FA069BC" w14:textId="77777777" w:rsidR="00F60C1C" w:rsidRDefault="004A06BF" w:rsidP="00454836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883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0C1C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60C1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bservation via video recording</w:t>
            </w:r>
          </w:p>
        </w:tc>
      </w:tr>
      <w:tr w:rsidR="00F60C1C" w:rsidRPr="005620D3" w14:paraId="2A43F1BD" w14:textId="77777777" w:rsidTr="008541F7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7EA7FAE" w14:textId="77777777" w:rsidR="00F60C1C" w:rsidRPr="005620D3" w:rsidRDefault="00F60C1C" w:rsidP="0045483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A312421" w14:textId="77777777" w:rsidR="00F60C1C" w:rsidRPr="005620D3" w:rsidRDefault="00F60C1C" w:rsidP="00454836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F60C1C" w:rsidRPr="005620D3" w14:paraId="497864D0" w14:textId="77777777" w:rsidTr="008541F7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B9D9AC8" w14:textId="77777777" w:rsidR="00F60C1C" w:rsidRPr="005620D3" w:rsidRDefault="00F60C1C" w:rsidP="0045483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847AA32" w14:textId="77777777" w:rsidR="00F60C1C" w:rsidRPr="007E24AC" w:rsidRDefault="004A06BF" w:rsidP="00454836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3805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0C1C" w:rsidRPr="00580AB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60C1C" w:rsidRPr="00580AB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F60C1C" w:rsidRPr="0016098D">
              <w:rPr>
                <w:rFonts w:cstheme="minorHAnsi"/>
                <w:color w:val="404040" w:themeColor="text1" w:themeTint="BF"/>
                <w:sz w:val="20"/>
                <w:szCs w:val="20"/>
              </w:rPr>
              <w:t>Facilities, equipment and resources that reflect real working conditions and model industry operating conditions and contingencies</w:t>
            </w:r>
          </w:p>
          <w:p w14:paraId="30591B34" w14:textId="77777777" w:rsidR="00F60C1C" w:rsidRDefault="004A06BF" w:rsidP="00454836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20920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0C1C" w:rsidRPr="00050601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60C1C" w:rsidRPr="0005060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F60C1C">
              <w:rPr>
                <w:rFonts w:cstheme="minorHAnsi"/>
                <w:color w:val="404040" w:themeColor="text1" w:themeTint="BF"/>
                <w:sz w:val="20"/>
                <w:szCs w:val="20"/>
              </w:rPr>
              <w:t>Client A</w:t>
            </w:r>
          </w:p>
          <w:p w14:paraId="0303F270" w14:textId="1D9FAFF0" w:rsidR="00F60C1C" w:rsidRPr="00E26C73" w:rsidRDefault="004A06BF" w:rsidP="00454836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66222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0C1C" w:rsidRPr="00050601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60C1C" w:rsidRPr="0005060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F60C1C">
              <w:rPr>
                <w:rFonts w:cstheme="minorHAnsi"/>
                <w:color w:val="404040" w:themeColor="text1" w:themeTint="BF"/>
                <w:sz w:val="20"/>
                <w:szCs w:val="20"/>
              </w:rPr>
              <w:t>Client B</w:t>
            </w:r>
          </w:p>
        </w:tc>
      </w:tr>
      <w:tr w:rsidR="00F213C8" w:rsidRPr="005620D3" w14:paraId="52406E58" w14:textId="77777777" w:rsidTr="008541F7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DA91144" w14:textId="77777777" w:rsidR="00F213C8" w:rsidRPr="00EB4399" w:rsidRDefault="00F213C8" w:rsidP="0045483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B43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A083034" w14:textId="77777777" w:rsidR="00F213C8" w:rsidRPr="00EB4399" w:rsidRDefault="00F213C8" w:rsidP="00454836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B43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 to specify below contextualisation they have done to this observation form.</w:t>
            </w:r>
          </w:p>
          <w:p w14:paraId="472DEDD7" w14:textId="20E61138" w:rsidR="00F213C8" w:rsidRDefault="004A06BF" w:rsidP="00454836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76571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4E6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213C8"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F213C8" w:rsidRPr="00F213C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Legal framework requirements </w:t>
            </w:r>
            <w:r w:rsidR="00ED6254" w:rsidRPr="00ED625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relevant to </w:t>
            </w:r>
            <w:r w:rsidR="00F213C8" w:rsidRPr="00F213C8">
              <w:rPr>
                <w:rFonts w:cstheme="minorHAnsi"/>
                <w:color w:val="404040" w:themeColor="text1" w:themeTint="BF"/>
                <w:sz w:val="20"/>
                <w:szCs w:val="20"/>
              </w:rPr>
              <w:t>aged care</w:t>
            </w:r>
          </w:p>
          <w:p w14:paraId="480A3EBA" w14:textId="3E439078" w:rsidR="00F213C8" w:rsidRDefault="004A06BF" w:rsidP="00454836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915552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4E6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213C8"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F213C8" w:rsidRPr="00F213C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Human rights framework requirements </w:t>
            </w:r>
            <w:r w:rsidR="00ED6254" w:rsidRPr="00ED625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relevant to </w:t>
            </w:r>
            <w:r w:rsidR="00F213C8" w:rsidRPr="00F213C8">
              <w:rPr>
                <w:rFonts w:cstheme="minorHAnsi"/>
                <w:color w:val="404040" w:themeColor="text1" w:themeTint="BF"/>
                <w:sz w:val="20"/>
                <w:szCs w:val="20"/>
              </w:rPr>
              <w:t>aged care</w:t>
            </w:r>
          </w:p>
          <w:p w14:paraId="4C153572" w14:textId="6AB508F1" w:rsidR="00F213C8" w:rsidRPr="00EB4399" w:rsidRDefault="004A06BF" w:rsidP="00454836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47590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4E6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213C8"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894AF7" w:rsidRPr="00894A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Professional conduct requirements </w:t>
            </w:r>
            <w:r w:rsidR="009F4947" w:rsidRPr="009F494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relevant to aged care </w:t>
            </w:r>
            <w:r w:rsidR="00894AF7" w:rsidRPr="00894AF7">
              <w:rPr>
                <w:rFonts w:cstheme="minorHAnsi"/>
                <w:color w:val="404040" w:themeColor="text1" w:themeTint="BF"/>
                <w:sz w:val="20"/>
                <w:szCs w:val="20"/>
              </w:rPr>
              <w:t>(</w:t>
            </w:r>
            <w:proofErr w:type="gramStart"/>
            <w:r w:rsidR="00894AF7" w:rsidRPr="00894AF7">
              <w:rPr>
                <w:rFonts w:cstheme="minorHAnsi"/>
                <w:color w:val="404040" w:themeColor="text1" w:themeTint="BF"/>
                <w:sz w:val="20"/>
                <w:szCs w:val="20"/>
              </w:rPr>
              <w:t>e.g.</w:t>
            </w:r>
            <w:proofErr w:type="gramEnd"/>
            <w:r w:rsidR="00894AF7" w:rsidRPr="00894A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Codes of conduct, industry standards, etc.)</w:t>
            </w:r>
          </w:p>
          <w:bookmarkStart w:id="2" w:name="_Hlk103854276"/>
          <w:p w14:paraId="64B02204" w14:textId="77777777" w:rsidR="00F213C8" w:rsidRPr="00EB4399" w:rsidRDefault="004A06BF" w:rsidP="00454836">
            <w:pPr>
              <w:ind w:left="115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1425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13C8" w:rsidRPr="00EB439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213C8"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  </w:t>
            </w:r>
            <w:r w:rsidR="00F213C8"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F213C8"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F213C8"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F213C8"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F213C8" w:rsidRPr="00EB4399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F213C8" w:rsidRPr="00EB4399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F213C8" w:rsidRPr="00EB4399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F213C8" w:rsidRPr="00EB4399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F213C8" w:rsidRPr="00EB4399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F213C8"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bookmarkEnd w:id="2"/>
          <w:p w14:paraId="5415D7DB" w14:textId="77777777" w:rsidR="00F213C8" w:rsidRPr="00EB4399" w:rsidRDefault="00F213C8" w:rsidP="0045483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B43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6506D5AE" w14:textId="77777777" w:rsidR="00F213C8" w:rsidRPr="00EB4399" w:rsidRDefault="00F213C8" w:rsidP="00454836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r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B4399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288BEC9" w14:textId="5693BE02" w:rsidR="0060042F" w:rsidRPr="005620D3" w:rsidRDefault="0060042F" w:rsidP="00454836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45483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45483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454836">
      <w:pPr>
        <w:spacing w:before="120" w:after="120" w:line="276" w:lineRule="auto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454836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454836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454836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4A06BF" w:rsidP="00454836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454836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4A06BF" w:rsidP="00454836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497B538" w:rsidR="00B52831" w:rsidRPr="005620D3" w:rsidRDefault="00B52831" w:rsidP="00454836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4A06BF" w:rsidP="00454836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5620D3" w:rsidRDefault="00B52831" w:rsidP="00454836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4A06BF" w:rsidP="00454836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454836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4A06BF" w:rsidP="00454836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454836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4A06BF" w:rsidP="00454836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5D5DFCB0" w14:textId="77777777" w:rsidR="005834AD" w:rsidRDefault="005834AD" w:rsidP="00454836">
      <w:pPr>
        <w:spacing w:before="120" w:after="120" w:line="276" w:lineRule="auto"/>
      </w:pPr>
      <w:r>
        <w:br w:type="page"/>
      </w:r>
    </w:p>
    <w:p w14:paraId="2823CDBE" w14:textId="005E83A0" w:rsidR="00013528" w:rsidRPr="005620D3" w:rsidRDefault="00013528" w:rsidP="00454836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  <w:r w:rsidR="004B7621">
        <w:rPr>
          <w:rFonts w:asciiTheme="minorHAnsi" w:hAnsiTheme="minorHAnsi" w:cstheme="minorHAnsi"/>
          <w:color w:val="404040" w:themeColor="text1" w:themeTint="BF"/>
        </w:rPr>
        <w:t xml:space="preserve"> </w:t>
      </w:r>
      <w:r w:rsidR="006A2C54">
        <w:rPr>
          <w:rFonts w:ascii="Arial" w:hAnsi="Arial" w:cs="Arial"/>
          <w:b/>
          <w:bCs/>
          <w:color w:val="404040" w:themeColor="text1" w:themeTint="BF"/>
          <w:sz w:val="20"/>
          <w:szCs w:val="20"/>
        </w:rPr>
        <w:t xml:space="preserve"> </w:t>
      </w:r>
    </w:p>
    <w:p w14:paraId="2D7CA0E6" w14:textId="3642BC7F" w:rsidR="005834AD" w:rsidRPr="001B7A31" w:rsidRDefault="009C6B55" w:rsidP="00454836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Part I. </w:t>
      </w:r>
      <w:r w:rsidR="009569C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lient</w:t>
      </w:r>
      <w:r w:rsidR="006E2A1C" w:rsidRPr="001B7A31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A 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68"/>
        <w:gridCol w:w="1441"/>
        <w:gridCol w:w="1439"/>
        <w:gridCol w:w="1371"/>
      </w:tblGrid>
      <w:tr w:rsidR="005620D3" w:rsidRPr="005620D3" w14:paraId="4DD8086C" w14:textId="77777777" w:rsidTr="00BE04D1">
        <w:trPr>
          <w:cantSplit/>
          <w:tblHeader/>
          <w:jc w:val="center"/>
        </w:trPr>
        <w:tc>
          <w:tcPr>
            <w:tcW w:w="2643" w:type="pct"/>
            <w:shd w:val="clear" w:color="auto" w:fill="F2F2F2" w:themeFill="background1" w:themeFillShade="F2"/>
          </w:tcPr>
          <w:p w14:paraId="1D7E5CF1" w14:textId="3134F93D" w:rsidR="00013528" w:rsidRPr="005620D3" w:rsidRDefault="00013528" w:rsidP="0045483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</w:t>
            </w:r>
            <w:r w:rsidR="00045362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  <w:r w:rsidR="006A2C54"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  <w:tc>
          <w:tcPr>
            <w:tcW w:w="799" w:type="pct"/>
            <w:shd w:val="clear" w:color="auto" w:fill="F2F2F2" w:themeFill="background1" w:themeFillShade="F2"/>
          </w:tcPr>
          <w:p w14:paraId="13C04A38" w14:textId="77777777" w:rsidR="00013528" w:rsidRPr="005620D3" w:rsidRDefault="00013528" w:rsidP="0045483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798" w:type="pct"/>
            <w:shd w:val="clear" w:color="auto" w:fill="F2F2F2" w:themeFill="background1" w:themeFillShade="F2"/>
          </w:tcPr>
          <w:p w14:paraId="52EBF074" w14:textId="77777777" w:rsidR="00013528" w:rsidRPr="005620D3" w:rsidRDefault="00013528" w:rsidP="0045483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760" w:type="pct"/>
            <w:shd w:val="clear" w:color="auto" w:fill="F2F2F2" w:themeFill="background1" w:themeFillShade="F2"/>
          </w:tcPr>
          <w:p w14:paraId="40746F20" w14:textId="77777777" w:rsidR="00013528" w:rsidRPr="005620D3" w:rsidRDefault="00013528" w:rsidP="0045483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A71D83" w:rsidRPr="005620D3" w14:paraId="26072587" w14:textId="77777777" w:rsidTr="00BE04D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1B9577B0" w14:textId="2FE2F453" w:rsidR="00A71D83" w:rsidRPr="00EB6F15" w:rsidRDefault="00A71D83" w:rsidP="00454836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6F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complies with all legal framework requirements relevant to </w:t>
            </w:r>
            <w:r w:rsidR="009569C3" w:rsidRPr="00EB6F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ged care </w:t>
            </w:r>
            <w:r w:rsidRPr="00EB6F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while carrying out </w:t>
            </w:r>
            <w:r w:rsidR="00127C99" w:rsidRPr="00EB6F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ll identified work tasks in Task </w:t>
            </w:r>
            <w:r w:rsidR="00D87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</w:t>
            </w:r>
            <w:r w:rsidR="00BE04D1" w:rsidRPr="00EB6F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  <w:r w:rsidR="00BF7A28" w:rsidRPr="00EB6F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1DBB3373" w14:textId="05E4E593" w:rsidR="00454836" w:rsidRPr="00454836" w:rsidRDefault="00A71D83" w:rsidP="00454836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6F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update the fields below to reflect the legal framework requirements that the candidate must comply.</w:t>
            </w:r>
          </w:p>
        </w:tc>
        <w:tc>
          <w:tcPr>
            <w:tcW w:w="799" w:type="pct"/>
            <w:shd w:val="clear" w:color="auto" w:fill="auto"/>
          </w:tcPr>
          <w:p w14:paraId="31B17D26" w14:textId="33E387EC" w:rsidR="00A71D83" w:rsidRDefault="00A71D83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798" w:type="pct"/>
            <w:shd w:val="clear" w:color="auto" w:fill="auto"/>
          </w:tcPr>
          <w:p w14:paraId="011AE164" w14:textId="14C3BAD7" w:rsidR="00A71D83" w:rsidRPr="00A71D83" w:rsidRDefault="00A71D83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760" w:type="pct"/>
          </w:tcPr>
          <w:p w14:paraId="7F4570D9" w14:textId="36D7ED9F" w:rsidR="00A71D83" w:rsidRPr="00A71D83" w:rsidRDefault="00A71D83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</w:tr>
      <w:tr w:rsidR="003005CE" w:rsidRPr="005620D3" w14:paraId="5D37ED7C" w14:textId="77777777" w:rsidTr="00BE04D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5131DF3E" w14:textId="3561C1F3" w:rsidR="003005CE" w:rsidRPr="00A71D83" w:rsidRDefault="003005CE" w:rsidP="00454836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prevents them from suffering any form of harm.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The candidate prevents them from suffering any form of harm.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014E36BA" w14:textId="49BD324E" w:rsidR="003005CE" w:rsidRDefault="004A06BF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63999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5CE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005C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005C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51106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5C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005C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005C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309631F2" w14:textId="7A3FA5EF" w:rsidR="003005CE" w:rsidRPr="003005CE" w:rsidRDefault="003005CE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0D06E97C" w14:textId="76CDCC97" w:rsidR="003005CE" w:rsidRPr="003005CE" w:rsidRDefault="003005CE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005CE" w:rsidRPr="005620D3" w14:paraId="5DC65792" w14:textId="77777777" w:rsidTr="00BE04D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749B6F8A" w14:textId="2BEE470F" w:rsidR="003005CE" w:rsidRPr="00A71D83" w:rsidRDefault="003005CE" w:rsidP="00454836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reports any reasonable belief of abuse to the proper authorities.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The candidate reports any reasonable belief of abuse to the proper authorities.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0A130935" w14:textId="7FB6E391" w:rsidR="003005CE" w:rsidRDefault="004A06BF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604562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5CE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005C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005C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48590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5C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005C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005C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1754E456" w14:textId="264537F3" w:rsidR="003005CE" w:rsidRPr="003005CE" w:rsidRDefault="003005CE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2EC885EB" w14:textId="48802BEF" w:rsidR="003005CE" w:rsidRPr="003005CE" w:rsidRDefault="003005CE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71D83" w:rsidRPr="005620D3" w14:paraId="061C5CBF" w14:textId="77777777" w:rsidTr="00BE04D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59E4C1EB" w14:textId="70611255" w:rsidR="00A71D83" w:rsidRPr="00EB6F15" w:rsidRDefault="00A71D83" w:rsidP="00454836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6F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complies with all human rights framework requirements relevant to </w:t>
            </w:r>
            <w:r w:rsidR="009569C3" w:rsidRPr="00EB6F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ged care</w:t>
            </w:r>
            <w:r w:rsidRPr="00EB6F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hile </w:t>
            </w:r>
            <w:r w:rsidR="00127C99" w:rsidRPr="00EB6F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arrying out all identified work tasks in Task </w:t>
            </w:r>
            <w:r w:rsidR="00D87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</w:t>
            </w:r>
            <w:r w:rsidR="00BE04D1" w:rsidRPr="00EB6F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  <w:r w:rsidR="00E231EC" w:rsidRPr="00EB6F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5C893B66" w14:textId="2AD7D38C" w:rsidR="00A71D83" w:rsidRPr="00EB6F15" w:rsidRDefault="00A71D83" w:rsidP="00454836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6F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update the fields below to reflect the human rights framework requirements that the candidate must comply.</w:t>
            </w:r>
          </w:p>
        </w:tc>
        <w:tc>
          <w:tcPr>
            <w:tcW w:w="799" w:type="pct"/>
            <w:shd w:val="clear" w:color="auto" w:fill="auto"/>
          </w:tcPr>
          <w:p w14:paraId="17B8A96D" w14:textId="518A70F7" w:rsidR="00A71D83" w:rsidRDefault="00A71D83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798" w:type="pct"/>
            <w:shd w:val="clear" w:color="auto" w:fill="auto"/>
          </w:tcPr>
          <w:p w14:paraId="22486742" w14:textId="7FE6BA6A" w:rsidR="00A71D83" w:rsidRPr="00A71D83" w:rsidRDefault="00A71D83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760" w:type="pct"/>
          </w:tcPr>
          <w:p w14:paraId="4EAE0C58" w14:textId="142238B9" w:rsidR="00A71D83" w:rsidRPr="00A71D83" w:rsidRDefault="00A71D83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</w:tr>
      <w:tr w:rsidR="001763C5" w:rsidRPr="005620D3" w14:paraId="34B4F048" w14:textId="77777777" w:rsidTr="00BE04D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69C979D5" w14:textId="3271115E" w:rsidR="001763C5" w:rsidRPr="001B7A31" w:rsidRDefault="001763C5" w:rsidP="00454836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respects their right to make decisions in matters directly affecting to them.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The candidate respects their right to make decisions in matters directly affecting to them.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7153C0CF" w14:textId="2A6B446C" w:rsidR="001763C5" w:rsidRDefault="004A06BF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77157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63C5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763C5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763C5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3963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63C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763C5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763C5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3518BCA3" w14:textId="702C9D00" w:rsidR="001763C5" w:rsidRPr="001763C5" w:rsidRDefault="001763C5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11098160" w14:textId="7A900AEC" w:rsidR="001763C5" w:rsidRPr="001763C5" w:rsidRDefault="001763C5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763C5" w:rsidRPr="005620D3" w14:paraId="09ECA763" w14:textId="77777777" w:rsidTr="00BE04D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3EA6BA90" w14:textId="44ED3A55" w:rsidR="001763C5" w:rsidRPr="00A71D83" w:rsidRDefault="001763C5" w:rsidP="00454836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respects their right to take part in activities within their community.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The candidate respects their right to take part in activities within their community.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1D4FFB5C" w14:textId="25FF243C" w:rsidR="001763C5" w:rsidRDefault="004A06BF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0623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63C5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763C5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763C5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21559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63C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763C5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763C5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206AB21E" w14:textId="481DCB7E" w:rsidR="001763C5" w:rsidRPr="001763C5" w:rsidRDefault="001763C5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383FFD7E" w14:textId="3A14755E" w:rsidR="001763C5" w:rsidRPr="001763C5" w:rsidRDefault="001763C5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71D83" w:rsidRPr="005620D3" w14:paraId="616C3C28" w14:textId="77777777" w:rsidTr="00BE04D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3C43316E" w14:textId="18AB5161" w:rsidR="00A71D83" w:rsidRPr="00EB6F15" w:rsidRDefault="00A71D83" w:rsidP="00454836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6F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complies with </w:t>
            </w:r>
            <w:r w:rsidR="00546F8A" w:rsidRPr="00EB6F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levant code of conduct and industry standards requirements </w:t>
            </w:r>
            <w:r w:rsidRPr="00EB6F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while </w:t>
            </w:r>
            <w:r w:rsidR="00127C99" w:rsidRPr="00EB6F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arrying out all identified work tasks in Task </w:t>
            </w:r>
            <w:r w:rsidR="00D87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</w:t>
            </w:r>
            <w:r w:rsidR="00BE04D1" w:rsidRPr="00EB6F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  <w:r w:rsidR="00E231EC" w:rsidRPr="00EB6F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76B073EA" w14:textId="34DB5C74" w:rsidR="00A71D83" w:rsidRPr="00EB6F15" w:rsidRDefault="00A71D83" w:rsidP="00454836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6F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update the fields below to reflect the </w:t>
            </w:r>
            <w:r w:rsidR="00225CB2" w:rsidRPr="00EB6F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de of conduct and industry standards requirements</w:t>
            </w:r>
            <w:r w:rsidRPr="00EB6F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at the candidate must comply.</w:t>
            </w:r>
          </w:p>
        </w:tc>
        <w:tc>
          <w:tcPr>
            <w:tcW w:w="799" w:type="pct"/>
            <w:shd w:val="clear" w:color="auto" w:fill="auto"/>
          </w:tcPr>
          <w:p w14:paraId="6A5BDAFB" w14:textId="77777777" w:rsidR="00A71D83" w:rsidRDefault="00A71D83" w:rsidP="00454836">
            <w:pPr>
              <w:tabs>
                <w:tab w:val="left" w:pos="180"/>
              </w:tabs>
              <w:ind w:right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798" w:type="pct"/>
            <w:shd w:val="clear" w:color="auto" w:fill="auto"/>
          </w:tcPr>
          <w:p w14:paraId="60ECBC81" w14:textId="77777777" w:rsidR="00A71D83" w:rsidRPr="005620D3" w:rsidRDefault="00A71D83" w:rsidP="00454836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760" w:type="pct"/>
          </w:tcPr>
          <w:p w14:paraId="75087B39" w14:textId="77777777" w:rsidR="00A71D83" w:rsidRPr="005620D3" w:rsidRDefault="00A71D83" w:rsidP="00454836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546F8A" w:rsidRPr="005620D3" w14:paraId="4A05DBF3" w14:textId="77777777" w:rsidTr="00BE04D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26735D27" w14:textId="38C234FF" w:rsidR="00546F8A" w:rsidRPr="001B7A31" w:rsidRDefault="00546F8A" w:rsidP="00454836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asks them if they are doing anything culturally inappropriate.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The candidate asks them if they are doing anything culturally inappropriate.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32C97889" w14:textId="7E0118F9" w:rsidR="00546F8A" w:rsidRDefault="004A06BF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52290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F8A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46F8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46F8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47779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F8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46F8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46F8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7621F1AA" w14:textId="0B27FAE0" w:rsidR="00546F8A" w:rsidRPr="00546F8A" w:rsidRDefault="00546F8A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0F40F50E" w14:textId="17D024F1" w:rsidR="00546F8A" w:rsidRPr="00546F8A" w:rsidRDefault="00546F8A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46F8A" w:rsidRPr="005620D3" w14:paraId="2AF30C1B" w14:textId="77777777" w:rsidTr="00BE04D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61D2FAC1" w14:textId="525B9EC5" w:rsidR="00546F8A" w:rsidRPr="00A71D83" w:rsidRDefault="00546F8A" w:rsidP="00454836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minimises risks to maintain health and safety. 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 xml:space="preserve">The candidate minimises risks to maintain health and safety. 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75EAA117" w14:textId="470E573C" w:rsidR="00546F8A" w:rsidRDefault="004A06BF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13597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F8A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46F8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46F8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14799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F8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46F8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46F8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4532ED89" w14:textId="0C358093" w:rsidR="00546F8A" w:rsidRPr="00546F8A" w:rsidRDefault="00546F8A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4DCF761D" w14:textId="7B9250D4" w:rsidR="00546F8A" w:rsidRPr="00546F8A" w:rsidRDefault="00546F8A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DB2062B" w14:textId="77777777" w:rsidR="00454836" w:rsidRDefault="00454836" w:rsidP="00454836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68"/>
        <w:gridCol w:w="1441"/>
        <w:gridCol w:w="1439"/>
        <w:gridCol w:w="1371"/>
      </w:tblGrid>
      <w:tr w:rsidR="00454836" w:rsidRPr="005620D3" w14:paraId="50F518D5" w14:textId="77777777" w:rsidTr="00A346E4">
        <w:trPr>
          <w:cantSplit/>
          <w:tblHeader/>
          <w:jc w:val="center"/>
        </w:trPr>
        <w:tc>
          <w:tcPr>
            <w:tcW w:w="2643" w:type="pct"/>
            <w:shd w:val="clear" w:color="auto" w:fill="F2F2F2" w:themeFill="background1" w:themeFillShade="F2"/>
          </w:tcPr>
          <w:p w14:paraId="0C2059D7" w14:textId="77777777" w:rsidR="00454836" w:rsidRPr="005620D3" w:rsidRDefault="00454836" w:rsidP="0045483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  <w:tc>
          <w:tcPr>
            <w:tcW w:w="799" w:type="pct"/>
            <w:shd w:val="clear" w:color="auto" w:fill="F2F2F2" w:themeFill="background1" w:themeFillShade="F2"/>
          </w:tcPr>
          <w:p w14:paraId="50234753" w14:textId="77777777" w:rsidR="00454836" w:rsidRPr="005620D3" w:rsidRDefault="00454836" w:rsidP="0045483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798" w:type="pct"/>
            <w:shd w:val="clear" w:color="auto" w:fill="F2F2F2" w:themeFill="background1" w:themeFillShade="F2"/>
          </w:tcPr>
          <w:p w14:paraId="74741A29" w14:textId="77777777" w:rsidR="00454836" w:rsidRPr="005620D3" w:rsidRDefault="00454836" w:rsidP="0045483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760" w:type="pct"/>
            <w:shd w:val="clear" w:color="auto" w:fill="F2F2F2" w:themeFill="background1" w:themeFillShade="F2"/>
          </w:tcPr>
          <w:p w14:paraId="251C7D06" w14:textId="77777777" w:rsidR="00454836" w:rsidRPr="005620D3" w:rsidRDefault="00454836" w:rsidP="0045483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DA72C5" w:rsidRPr="005620D3" w14:paraId="29408889" w14:textId="77777777" w:rsidTr="00BE04D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1D4F967F" w14:textId="4AE51961" w:rsidR="00EE2C64" w:rsidRPr="00452562" w:rsidRDefault="00DA72C5" w:rsidP="00454836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B7A3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1B7A31" w:rsidRPr="001B7A3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uses person-centred communication while </w:t>
            </w:r>
            <w:r w:rsidR="00452562" w:rsidRPr="0045256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arrying out all identified work tasks in Task </w:t>
            </w:r>
            <w:r w:rsidR="00D87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</w:t>
            </w:r>
            <w:r w:rsidRPr="001B7A3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  <w:r w:rsidR="00035D5E" w:rsidRPr="001B7A3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384144" w:rsidRPr="001B7A3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E231E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C07DF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shd w:val="clear" w:color="auto" w:fill="auto"/>
          </w:tcPr>
          <w:p w14:paraId="114D3B6A" w14:textId="77777777" w:rsidR="00DA72C5" w:rsidRDefault="00DA72C5" w:rsidP="00454836">
            <w:pPr>
              <w:tabs>
                <w:tab w:val="left" w:pos="180"/>
              </w:tabs>
              <w:ind w:right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798" w:type="pct"/>
            <w:shd w:val="clear" w:color="auto" w:fill="auto"/>
          </w:tcPr>
          <w:p w14:paraId="5AED0A9A" w14:textId="77777777" w:rsidR="00DA72C5" w:rsidRPr="005620D3" w:rsidRDefault="00DA72C5" w:rsidP="00454836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760" w:type="pct"/>
          </w:tcPr>
          <w:p w14:paraId="52BC9F85" w14:textId="77777777" w:rsidR="00DA72C5" w:rsidRPr="005620D3" w:rsidRDefault="00DA72C5" w:rsidP="00454836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452562" w:rsidRPr="005620D3" w14:paraId="2076430D" w14:textId="77777777" w:rsidTr="00BE04D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1DF92CCA" w14:textId="7846FF56" w:rsidR="00452562" w:rsidRDefault="00452562" w:rsidP="00454836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left="1437"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5256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how they are feeling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9" w:type="pct"/>
            <w:shd w:val="clear" w:color="auto" w:fill="auto"/>
          </w:tcPr>
          <w:p w14:paraId="7B381227" w14:textId="43A31B6A" w:rsidR="00452562" w:rsidRDefault="004A06BF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645821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256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25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525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96484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256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25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525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311D5B07" w14:textId="635F82E1" w:rsidR="00452562" w:rsidRPr="00452562" w:rsidRDefault="00452562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4E39F4EF" w14:textId="622CD59E" w:rsidR="00452562" w:rsidRPr="00452562" w:rsidRDefault="00452562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52562" w:rsidRPr="005620D3" w14:paraId="70DB1881" w14:textId="77777777" w:rsidTr="00BE04D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0AC74724" w14:textId="2EB261D8" w:rsidR="00452562" w:rsidRPr="00452562" w:rsidRDefault="00452562" w:rsidP="00454836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left="1437"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5256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highlights the strengths of the client while carrying out work tasks by asking if they want help first before help is provided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9" w:type="pct"/>
            <w:shd w:val="clear" w:color="auto" w:fill="auto"/>
          </w:tcPr>
          <w:p w14:paraId="1A00E1C2" w14:textId="6CBD6C3E" w:rsidR="00452562" w:rsidRDefault="004A06BF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635962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256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25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525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79286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256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25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525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2EE1935D" w14:textId="39EE787D" w:rsidR="00452562" w:rsidRPr="00452562" w:rsidRDefault="00452562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1EDF1FFE" w14:textId="0C9137E4" w:rsidR="00452562" w:rsidRPr="00452562" w:rsidRDefault="00452562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52562" w:rsidRPr="005620D3" w14:paraId="497F1EF2" w14:textId="77777777" w:rsidTr="00BE04D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52F88FEC" w14:textId="3868935E" w:rsidR="00452562" w:rsidRPr="00452562" w:rsidRDefault="00452562" w:rsidP="00454836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left="1437"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5256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te allows the client to make decisions for themselves instead of forcing them to do something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45256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(</w:t>
            </w:r>
            <w:proofErr w:type="gramStart"/>
            <w:r w:rsidRPr="0045256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.e.</w:t>
            </w:r>
            <w:proofErr w:type="gramEnd"/>
            <w:r w:rsidRPr="0045256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saying 'would you like to…' instead of 'you will…')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9" w:type="pct"/>
            <w:shd w:val="clear" w:color="auto" w:fill="auto"/>
          </w:tcPr>
          <w:p w14:paraId="24B638BD" w14:textId="4736F5F8" w:rsidR="00452562" w:rsidRDefault="004A06BF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49507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256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25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525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88586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256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25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525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7DAB62A1" w14:textId="2287096E" w:rsidR="00452562" w:rsidRPr="00452562" w:rsidRDefault="00452562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32F3AEA1" w14:textId="31818EBD" w:rsidR="00452562" w:rsidRPr="00452562" w:rsidRDefault="00452562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52562" w:rsidRPr="005620D3" w14:paraId="44C26229" w14:textId="77777777" w:rsidTr="00BE04D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18AF4E9D" w14:textId="1D7944A1" w:rsidR="00452562" w:rsidRPr="00452562" w:rsidRDefault="00452562" w:rsidP="00454836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left="1437"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5256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sures the client that they will not be judged regardless of their decisio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9" w:type="pct"/>
            <w:shd w:val="clear" w:color="auto" w:fill="auto"/>
          </w:tcPr>
          <w:p w14:paraId="1867A0C6" w14:textId="1C0CBCDB" w:rsidR="00452562" w:rsidRDefault="004A06BF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33406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256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25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525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64211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256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25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525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5A8F8732" w14:textId="2FB5DD79" w:rsidR="00452562" w:rsidRPr="00452562" w:rsidRDefault="00452562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4F427D01" w14:textId="6EFE4279" w:rsidR="00452562" w:rsidRPr="00452562" w:rsidRDefault="00452562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52562" w:rsidRPr="005620D3" w14:paraId="41EE5401" w14:textId="77777777" w:rsidTr="00BE04D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173A334D" w14:textId="722DCEA1" w:rsidR="00452562" w:rsidRPr="00452562" w:rsidRDefault="00452562" w:rsidP="00454836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left="1437" w:right="0"/>
              <w:contextualSpacing w:val="0"/>
              <w:jc w:val="both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0E471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</w:t>
            </w:r>
            <w:r w:rsidRPr="000E471E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 candidate asks the </w:t>
            </w:r>
            <w:r w:rsidR="00612C8D" w:rsidRPr="0045256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lient </w:t>
            </w:r>
            <w:r w:rsidRPr="000E471E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if their needs are met in the 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ask</w:t>
            </w:r>
            <w:r w:rsidRPr="000E471E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9" w:type="pct"/>
            <w:shd w:val="clear" w:color="auto" w:fill="auto"/>
          </w:tcPr>
          <w:p w14:paraId="2ECECE1E" w14:textId="26D9ABF8" w:rsidR="00452562" w:rsidRDefault="004A06BF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52364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256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25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525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1126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256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25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525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4EC610C4" w14:textId="07A712C1" w:rsidR="00452562" w:rsidRPr="00102994" w:rsidRDefault="00452562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1F7E0E11" w14:textId="2F87186F" w:rsidR="00452562" w:rsidRPr="00102994" w:rsidRDefault="00452562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02994" w:rsidRPr="005620D3" w14:paraId="01CB83F1" w14:textId="77777777" w:rsidTr="00BE04D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6496511A" w14:textId="24764A5B" w:rsidR="00102994" w:rsidRPr="00F451BC" w:rsidRDefault="0097540F" w:rsidP="00454836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left="1437" w:right="0"/>
              <w:contextualSpacing w:val="0"/>
              <w:jc w:val="both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7C43F7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The candidate asks the </w:t>
            </w:r>
            <w:r w:rsidR="00612C8D" w:rsidRPr="0045256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lient </w:t>
            </w:r>
            <w:r w:rsidRPr="007C43F7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for their suggestions regarding the </w:t>
            </w:r>
            <w:r w:rsidR="0031532F" w:rsidRPr="007C43F7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ask</w:t>
            </w:r>
            <w:r w:rsidRPr="007C43F7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9" w:type="pct"/>
            <w:shd w:val="clear" w:color="auto" w:fill="auto"/>
          </w:tcPr>
          <w:p w14:paraId="75B24502" w14:textId="741683AF" w:rsidR="00102994" w:rsidRDefault="004A06BF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68467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2994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02994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02994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54346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299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02994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02994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530E5383" w14:textId="1EC6B9ED" w:rsidR="00102994" w:rsidRPr="00102994" w:rsidRDefault="00102994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67A6B71B" w14:textId="48D77B8F" w:rsidR="00102994" w:rsidRPr="00102994" w:rsidRDefault="00102994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45362" w:rsidRPr="005620D3" w14:paraId="04F30F7C" w14:textId="77777777" w:rsidTr="00BE04D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27DBB31A" w14:textId="1DC32082" w:rsidR="00045362" w:rsidRPr="007E2C8A" w:rsidRDefault="00045362" w:rsidP="00454836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works with </w:t>
            </w:r>
            <w:r w:rsidR="00EE1282"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n</w:t>
            </w:r>
            <w:r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nter-disciplinary team member from Task </w:t>
            </w:r>
            <w:r w:rsidR="00F453D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</w:t>
            </w:r>
            <w:r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o provide support to the </w:t>
            </w:r>
            <w:r w:rsidR="00E85C29"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lient. </w:t>
            </w:r>
          </w:p>
          <w:p w14:paraId="79EBD262" w14:textId="256C24D3" w:rsidR="00A04266" w:rsidRPr="007E2C8A" w:rsidRDefault="00A04266" w:rsidP="00454836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the inter-disciplinary team member the candidate will work with during the workplace assessment.</w:t>
            </w:r>
          </w:p>
          <w:p w14:paraId="61CA58EF" w14:textId="2785C7ED" w:rsidR="00A04266" w:rsidRPr="007E2C8A" w:rsidRDefault="00A04266" w:rsidP="00454836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ter-disciplinary team member: </w:t>
            </w:r>
            <w:r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06D17A94" w14:textId="1D17335C" w:rsidR="00A04266" w:rsidRPr="007E2C8A" w:rsidRDefault="00C610E8" w:rsidP="00454836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</w:t>
            </w:r>
            <w:r w:rsidR="00547D5B"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o update the </w:t>
            </w:r>
            <w:r w:rsidR="00100843"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list below </w:t>
            </w:r>
            <w:r w:rsidR="00C7485E"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o reflect the candidate’s responses in the Task </w:t>
            </w:r>
            <w:r w:rsidR="0042598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</w:t>
            </w:r>
            <w:r w:rsidR="00C7485E"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Supplementary Question.</w:t>
            </w:r>
          </w:p>
        </w:tc>
        <w:tc>
          <w:tcPr>
            <w:tcW w:w="799" w:type="pct"/>
            <w:shd w:val="clear" w:color="auto" w:fill="auto"/>
          </w:tcPr>
          <w:p w14:paraId="2D583A83" w14:textId="592988FA" w:rsidR="00045362" w:rsidRDefault="00045362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798" w:type="pct"/>
            <w:shd w:val="clear" w:color="auto" w:fill="auto"/>
          </w:tcPr>
          <w:p w14:paraId="2CC976A7" w14:textId="6CF048E6" w:rsidR="00045362" w:rsidRPr="005575D6" w:rsidRDefault="00045362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760" w:type="pct"/>
          </w:tcPr>
          <w:p w14:paraId="47D9ADF3" w14:textId="7F2C9FEF" w:rsidR="00045362" w:rsidRPr="005575D6" w:rsidRDefault="00045362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</w:tr>
      <w:tr w:rsidR="00A4778E" w:rsidRPr="005620D3" w14:paraId="003EA585" w14:textId="77777777" w:rsidTr="00BE04D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57FC95C0" w14:textId="23C6C2DD" w:rsidR="00A4778E" w:rsidRPr="00045362" w:rsidRDefault="00A4778E" w:rsidP="00454836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left="1437" w:right="0"/>
              <w:contextualSpacing w:val="0"/>
              <w:jc w:val="both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ollect information about the person’s health and diet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Collect information about the person’s health and diet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1009BA4C" w14:textId="2E4A08AF" w:rsidR="00A4778E" w:rsidRDefault="004A06BF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99093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778E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778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4778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17763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778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778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4778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603CBD64" w14:textId="693BDBDE" w:rsidR="00A4778E" w:rsidRPr="00A4778E" w:rsidRDefault="00A4778E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153A7F9F" w14:textId="386EB9A0" w:rsidR="00A4778E" w:rsidRPr="00A4778E" w:rsidRDefault="00A4778E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4778E" w:rsidRPr="005620D3" w14:paraId="11A3782B" w14:textId="77777777" w:rsidTr="00BE04D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327F4F61" w14:textId="4CC23DDA" w:rsidR="00A4778E" w:rsidRPr="00045362" w:rsidRDefault="00A4778E" w:rsidP="00454836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left="1437" w:right="0"/>
              <w:contextualSpacing w:val="0"/>
              <w:jc w:val="both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Monitor the effects of pain medications to an older person"/>
                  </w:textInput>
                </w:ffData>
              </w:fldChar>
            </w:r>
            <w:bookmarkStart w:id="3" w:name="Text1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Monitor the effects of pain medications to an older perso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bookmarkEnd w:id="3"/>
          </w:p>
        </w:tc>
        <w:tc>
          <w:tcPr>
            <w:tcW w:w="799" w:type="pct"/>
            <w:shd w:val="clear" w:color="auto" w:fill="auto"/>
          </w:tcPr>
          <w:p w14:paraId="59151567" w14:textId="5BE6B492" w:rsidR="00A4778E" w:rsidRDefault="004A06BF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63333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778E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778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4778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35679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778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778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4778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18E2F01B" w14:textId="3CAA227A" w:rsidR="00A4778E" w:rsidRPr="00A4778E" w:rsidRDefault="00A4778E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5521ED8F" w14:textId="65F96933" w:rsidR="00A4778E" w:rsidRPr="00A4778E" w:rsidRDefault="00A4778E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4494A8B8" w14:textId="77777777" w:rsidR="003820D5" w:rsidRDefault="003820D5" w:rsidP="00454836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68"/>
        <w:gridCol w:w="1441"/>
        <w:gridCol w:w="1439"/>
        <w:gridCol w:w="1371"/>
      </w:tblGrid>
      <w:tr w:rsidR="003820D5" w:rsidRPr="005620D3" w14:paraId="47F8A6F1" w14:textId="77777777" w:rsidTr="00235C29">
        <w:trPr>
          <w:cantSplit/>
          <w:tblHeader/>
          <w:jc w:val="center"/>
        </w:trPr>
        <w:tc>
          <w:tcPr>
            <w:tcW w:w="2643" w:type="pct"/>
            <w:shd w:val="clear" w:color="auto" w:fill="F2F2F2" w:themeFill="background1" w:themeFillShade="F2"/>
          </w:tcPr>
          <w:p w14:paraId="541C64E1" w14:textId="77777777" w:rsidR="003820D5" w:rsidRPr="005620D3" w:rsidRDefault="003820D5" w:rsidP="0045483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s workplace task:</w:t>
            </w:r>
          </w:p>
        </w:tc>
        <w:tc>
          <w:tcPr>
            <w:tcW w:w="799" w:type="pct"/>
            <w:shd w:val="clear" w:color="auto" w:fill="F2F2F2" w:themeFill="background1" w:themeFillShade="F2"/>
          </w:tcPr>
          <w:p w14:paraId="6056F71C" w14:textId="77777777" w:rsidR="003820D5" w:rsidRPr="005620D3" w:rsidRDefault="003820D5" w:rsidP="0045483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798" w:type="pct"/>
            <w:shd w:val="clear" w:color="auto" w:fill="F2F2F2" w:themeFill="background1" w:themeFillShade="F2"/>
          </w:tcPr>
          <w:p w14:paraId="0352D22E" w14:textId="77777777" w:rsidR="003820D5" w:rsidRPr="005620D3" w:rsidRDefault="003820D5" w:rsidP="0045483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760" w:type="pct"/>
            <w:shd w:val="clear" w:color="auto" w:fill="F2F2F2" w:themeFill="background1" w:themeFillShade="F2"/>
          </w:tcPr>
          <w:p w14:paraId="1B55DC7F" w14:textId="77777777" w:rsidR="003820D5" w:rsidRPr="005620D3" w:rsidRDefault="003820D5" w:rsidP="0045483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8079B1" w:rsidRPr="005620D3" w14:paraId="11463369" w14:textId="77777777" w:rsidTr="00BE04D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50791269" w14:textId="5347361A" w:rsidR="008079B1" w:rsidRPr="007E2C8A" w:rsidRDefault="00C03782" w:rsidP="00454836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monitors own stress level when working with </w:t>
            </w:r>
            <w:r w:rsidR="001C0479"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lient</w:t>
            </w:r>
            <w:r w:rsidR="00D65D4A"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  <w:r w:rsidR="00A637F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2E6F1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125CCC55" w14:textId="0BD022EE" w:rsidR="00D26547" w:rsidRPr="002E6F10" w:rsidRDefault="001568D8" w:rsidP="00454836">
            <w:pPr>
              <w:pStyle w:val="ListParagraph"/>
              <w:tabs>
                <w:tab w:val="left" w:pos="180"/>
              </w:tabs>
              <w:ind w:left="700" w:right="0" w:firstLine="0"/>
              <w:contextualSpacing w:val="0"/>
              <w:rPr>
                <w:color w:val="404040" w:themeColor="text1" w:themeTint="BF"/>
              </w:rPr>
            </w:pPr>
            <w:r w:rsidRPr="004F37D9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Assessor to update the fields below to reflect the </w:t>
            </w:r>
            <w:r w:rsidR="007D08F4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techniques </w:t>
            </w:r>
            <w:r w:rsidRPr="004F37D9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that the candidate used to </w:t>
            </w:r>
            <w:r w:rsidR="00F1054B" w:rsidRPr="004F37D9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monitor </w:t>
            </w:r>
            <w:r w:rsidR="00294CCC" w:rsidRPr="004F37D9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their</w:t>
            </w:r>
            <w:r w:rsidR="00F1054B" w:rsidRPr="004F37D9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 stress level.</w:t>
            </w:r>
          </w:p>
        </w:tc>
        <w:tc>
          <w:tcPr>
            <w:tcW w:w="799" w:type="pct"/>
            <w:shd w:val="clear" w:color="auto" w:fill="auto"/>
          </w:tcPr>
          <w:p w14:paraId="0D178D1B" w14:textId="77777777" w:rsidR="008079B1" w:rsidRDefault="008079B1" w:rsidP="00454836">
            <w:pPr>
              <w:tabs>
                <w:tab w:val="left" w:pos="180"/>
              </w:tabs>
              <w:ind w:right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798" w:type="pct"/>
            <w:shd w:val="clear" w:color="auto" w:fill="auto"/>
          </w:tcPr>
          <w:p w14:paraId="5B8D0F70" w14:textId="77777777" w:rsidR="008079B1" w:rsidRPr="005620D3" w:rsidRDefault="008079B1" w:rsidP="00454836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760" w:type="pct"/>
          </w:tcPr>
          <w:p w14:paraId="4D96123B" w14:textId="77777777" w:rsidR="008079B1" w:rsidRPr="005620D3" w:rsidRDefault="008079B1" w:rsidP="00454836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90CC1" w:rsidRPr="005620D3" w14:paraId="2F497271" w14:textId="77777777" w:rsidTr="00BE04D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726250BA" w14:textId="4AD8C653" w:rsidR="00515E93" w:rsidRPr="002E6F10" w:rsidRDefault="00B0145C" w:rsidP="00454836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almly narrate what needs to be done at the moment to help oneself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Calmly narrate what needs to be done at the moment to help oneself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40BFD180" w14:textId="038BA36D" w:rsidR="00990CC1" w:rsidRDefault="004A06BF" w:rsidP="0045483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05511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0CC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90CC1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90CC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14345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0CC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90CC1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90CC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19D504ED" w14:textId="1F093BE1" w:rsidR="00990CC1" w:rsidRPr="00990CC1" w:rsidRDefault="00990CC1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1C2AC161" w14:textId="404AF1D1" w:rsidR="00990CC1" w:rsidRPr="00990CC1" w:rsidRDefault="00990CC1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90D58" w:rsidRPr="005620D3" w14:paraId="52FFAD2A" w14:textId="77777777" w:rsidTr="00BE04D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5585CF63" w14:textId="0FC59A01" w:rsidR="00490D58" w:rsidRPr="005620D3" w:rsidRDefault="00490D58" w:rsidP="00454836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Focus on the goal of the activity/task 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Focus on the goal of the activity/task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0971EA00" w14:textId="0504CEC6" w:rsidR="00490D58" w:rsidRDefault="004A06BF" w:rsidP="0045483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59732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0D5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90D5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90D5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48506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0D5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90D5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90D5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722ABE17" w14:textId="247D413F" w:rsidR="00490D58" w:rsidRPr="004F37D9" w:rsidRDefault="00490D58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6CCB6C1E" w14:textId="743CD404" w:rsidR="00490D58" w:rsidRPr="004F37D9" w:rsidRDefault="00490D58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90D58" w:rsidRPr="005620D3" w14:paraId="545054D5" w14:textId="77777777" w:rsidTr="00BE04D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34471606" w14:textId="1222713F" w:rsidR="00490D58" w:rsidRDefault="00490D58" w:rsidP="00454836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Keep a record of stressful situation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Keep a record of stressful situation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2624BC39" w14:textId="1094A804" w:rsidR="00490D58" w:rsidRDefault="004A06BF" w:rsidP="0045483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87211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0D5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90D5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90D5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1400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0D5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90D5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90D5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6A559A97" w14:textId="31FE4F29" w:rsidR="00490D58" w:rsidRPr="004F37D9" w:rsidRDefault="00490D58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7118826C" w14:textId="042FAA18" w:rsidR="00490D58" w:rsidRPr="004F37D9" w:rsidRDefault="00490D58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90D58" w:rsidRPr="005620D3" w14:paraId="5505BB58" w14:textId="77777777" w:rsidTr="00BE04D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3BB570C9" w14:textId="42105EFD" w:rsidR="00490D58" w:rsidRDefault="00490D58" w:rsidP="00454836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ate levels of stress from one to ten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Rate levels of stress from one to te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3AB4AA22" w14:textId="7512E797" w:rsidR="00490D58" w:rsidRDefault="004A06BF" w:rsidP="0045483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31811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0D5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90D5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90D5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59919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0D5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90D5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90D5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3FEFAF65" w14:textId="714B93D9" w:rsidR="00490D58" w:rsidRPr="004F37D9" w:rsidRDefault="00490D58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692895BF" w14:textId="7B73DFBE" w:rsidR="00490D58" w:rsidRPr="004F37D9" w:rsidRDefault="00490D58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F167682" w14:textId="0632CFF3" w:rsidR="00CA673F" w:rsidRDefault="00CA673F" w:rsidP="00454836"/>
    <w:p w14:paraId="7CD9FA4B" w14:textId="19993BAF" w:rsidR="00546F8A" w:rsidRPr="001B7A31" w:rsidRDefault="009C6B55" w:rsidP="00454836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Part II. </w:t>
      </w:r>
      <w:r w:rsidR="006165B9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lient</w:t>
      </w:r>
      <w:r w:rsidR="00546F8A" w:rsidRPr="001B7A31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</w:t>
      </w:r>
      <w:r w:rsidR="00546F8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B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68"/>
        <w:gridCol w:w="1441"/>
        <w:gridCol w:w="1439"/>
        <w:gridCol w:w="1371"/>
      </w:tblGrid>
      <w:tr w:rsidR="00045362" w:rsidRPr="005620D3" w14:paraId="0486AE81" w14:textId="77777777" w:rsidTr="004A558B">
        <w:trPr>
          <w:cantSplit/>
          <w:tblHeader/>
          <w:jc w:val="center"/>
        </w:trPr>
        <w:tc>
          <w:tcPr>
            <w:tcW w:w="2643" w:type="pct"/>
            <w:shd w:val="clear" w:color="auto" w:fill="F2F2F2" w:themeFill="background1" w:themeFillShade="F2"/>
          </w:tcPr>
          <w:p w14:paraId="4143D197" w14:textId="77777777" w:rsidR="00045362" w:rsidRPr="005620D3" w:rsidRDefault="00045362" w:rsidP="0045483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  <w:tc>
          <w:tcPr>
            <w:tcW w:w="799" w:type="pct"/>
            <w:shd w:val="clear" w:color="auto" w:fill="F2F2F2" w:themeFill="background1" w:themeFillShade="F2"/>
          </w:tcPr>
          <w:p w14:paraId="61CC6658" w14:textId="77777777" w:rsidR="00045362" w:rsidRPr="005620D3" w:rsidRDefault="00045362" w:rsidP="0045483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798" w:type="pct"/>
            <w:shd w:val="clear" w:color="auto" w:fill="F2F2F2" w:themeFill="background1" w:themeFillShade="F2"/>
          </w:tcPr>
          <w:p w14:paraId="797F2BA9" w14:textId="77777777" w:rsidR="00045362" w:rsidRPr="005620D3" w:rsidRDefault="00045362" w:rsidP="0045483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760" w:type="pct"/>
            <w:shd w:val="clear" w:color="auto" w:fill="F2F2F2" w:themeFill="background1" w:themeFillShade="F2"/>
          </w:tcPr>
          <w:p w14:paraId="1EBAEF9A" w14:textId="77777777" w:rsidR="00045362" w:rsidRPr="005620D3" w:rsidRDefault="00045362" w:rsidP="0045483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045362" w:rsidRPr="005620D3" w14:paraId="1E450630" w14:textId="77777777" w:rsidTr="004A558B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3DE1503F" w14:textId="65D34EDC" w:rsidR="00045362" w:rsidRPr="00515E93" w:rsidRDefault="00045362" w:rsidP="00454836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complies with all legal framework requirements relevant to aged care while carrying out all identified work tasks in Task </w:t>
            </w:r>
            <w:r w:rsidR="00D872E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</w: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</w:t>
            </w:r>
          </w:p>
          <w:p w14:paraId="07D0625F" w14:textId="77777777" w:rsidR="00045362" w:rsidRPr="00515E93" w:rsidRDefault="00045362" w:rsidP="00454836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update the fields below to reflect the legal framework requirements that the candidate must comply.</w:t>
            </w:r>
          </w:p>
        </w:tc>
        <w:tc>
          <w:tcPr>
            <w:tcW w:w="799" w:type="pct"/>
            <w:shd w:val="clear" w:color="auto" w:fill="auto"/>
          </w:tcPr>
          <w:p w14:paraId="605A960D" w14:textId="77777777" w:rsidR="00045362" w:rsidRDefault="00045362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798" w:type="pct"/>
            <w:shd w:val="clear" w:color="auto" w:fill="auto"/>
          </w:tcPr>
          <w:p w14:paraId="0E3B4BC4" w14:textId="77777777" w:rsidR="00045362" w:rsidRPr="00A71D83" w:rsidRDefault="00045362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760" w:type="pct"/>
          </w:tcPr>
          <w:p w14:paraId="13D645EB" w14:textId="77777777" w:rsidR="00045362" w:rsidRPr="00A71D83" w:rsidRDefault="00045362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</w:tr>
      <w:tr w:rsidR="00045362" w:rsidRPr="005620D3" w14:paraId="59CA89FD" w14:textId="77777777" w:rsidTr="004A558B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590B33A8" w14:textId="77777777" w:rsidR="00045362" w:rsidRPr="00515E93" w:rsidRDefault="00045362" w:rsidP="00454836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prevents them from suffering any form of harm."/>
                  </w:textInput>
                </w:ffData>
              </w:fldChar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15E9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prevents them from suffering any form of harm.</w: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1DC9942B" w14:textId="77777777" w:rsidR="00045362" w:rsidRDefault="004A06BF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17623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2844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5945EAD2" w14:textId="77777777" w:rsidR="00045362" w:rsidRPr="003005CE" w:rsidRDefault="00045362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6A4E52C7" w14:textId="77777777" w:rsidR="00045362" w:rsidRPr="003005CE" w:rsidRDefault="00045362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45362" w:rsidRPr="005620D3" w14:paraId="0B838CB1" w14:textId="77777777" w:rsidTr="004A558B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4A1C85C0" w14:textId="77777777" w:rsidR="00045362" w:rsidRPr="00515E93" w:rsidRDefault="00045362" w:rsidP="00454836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reports any reasonable belief of abuse to the proper authorities."/>
                  </w:textInput>
                </w:ffData>
              </w:fldChar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15E9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reports any reasonable belief of abuse to the proper authorities.</w: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43440498" w14:textId="77777777" w:rsidR="00045362" w:rsidRDefault="004A06BF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05856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60316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23712000" w14:textId="77777777" w:rsidR="00045362" w:rsidRPr="003005CE" w:rsidRDefault="00045362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45E55F3D" w14:textId="77777777" w:rsidR="00045362" w:rsidRPr="003005CE" w:rsidRDefault="00045362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45362" w:rsidRPr="005620D3" w14:paraId="2A1FB958" w14:textId="77777777" w:rsidTr="004A558B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50B91A7F" w14:textId="32426D7A" w:rsidR="00045362" w:rsidRPr="00515E93" w:rsidRDefault="00045362" w:rsidP="00454836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complies with all human rights framework requirements relevant to aged care while carrying out all identified work tasks in Task </w:t>
            </w:r>
            <w:r w:rsidR="00B171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</w: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</w:t>
            </w:r>
          </w:p>
          <w:p w14:paraId="683A5CD1" w14:textId="77777777" w:rsidR="00045362" w:rsidRPr="00515E93" w:rsidRDefault="00045362" w:rsidP="00454836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update the fields below to reflect the human rights framework requirements that the candidate must comply.</w:t>
            </w:r>
          </w:p>
        </w:tc>
        <w:tc>
          <w:tcPr>
            <w:tcW w:w="799" w:type="pct"/>
            <w:shd w:val="clear" w:color="auto" w:fill="auto"/>
          </w:tcPr>
          <w:p w14:paraId="2207A03C" w14:textId="77777777" w:rsidR="00045362" w:rsidRDefault="00045362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798" w:type="pct"/>
            <w:shd w:val="clear" w:color="auto" w:fill="auto"/>
          </w:tcPr>
          <w:p w14:paraId="199ADD44" w14:textId="77777777" w:rsidR="00045362" w:rsidRPr="00A71D83" w:rsidRDefault="00045362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760" w:type="pct"/>
          </w:tcPr>
          <w:p w14:paraId="65272768" w14:textId="77777777" w:rsidR="00045362" w:rsidRPr="00A71D83" w:rsidRDefault="00045362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</w:tr>
      <w:tr w:rsidR="00045362" w:rsidRPr="005620D3" w14:paraId="7D0405D7" w14:textId="77777777" w:rsidTr="004A558B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1E16226A" w14:textId="77777777" w:rsidR="00045362" w:rsidRPr="00515E93" w:rsidRDefault="00045362" w:rsidP="00454836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left="1421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respects their right to make decisions in matters directly affecting to them."/>
                  </w:textInput>
                </w:ffData>
              </w:fldChar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15E9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respects their right to make decisions in matters directly affecting to them.</w: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5232EDE3" w14:textId="77777777" w:rsidR="00045362" w:rsidRDefault="004A06BF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35077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24043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06DCEBD8" w14:textId="77777777" w:rsidR="00045362" w:rsidRPr="001763C5" w:rsidRDefault="00045362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645070CB" w14:textId="77777777" w:rsidR="00045362" w:rsidRPr="001763C5" w:rsidRDefault="00045362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45362" w:rsidRPr="005620D3" w14:paraId="664F7FC5" w14:textId="77777777" w:rsidTr="004A558B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1E61111A" w14:textId="77777777" w:rsidR="00045362" w:rsidRPr="00515E93" w:rsidRDefault="00045362" w:rsidP="00454836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left="1418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respects their right to take part in activities within their community."/>
                  </w:textInput>
                </w:ffData>
              </w:fldChar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15E9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respects their right to take part in activities within their community.</w: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0CD9E000" w14:textId="77777777" w:rsidR="00045362" w:rsidRDefault="004A06BF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66573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17761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1D731367" w14:textId="77777777" w:rsidR="00045362" w:rsidRPr="001763C5" w:rsidRDefault="00045362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62BC211F" w14:textId="77777777" w:rsidR="00045362" w:rsidRPr="001763C5" w:rsidRDefault="00045362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80E13F3" w14:textId="77777777" w:rsidR="00454836" w:rsidRDefault="00454836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68"/>
        <w:gridCol w:w="1441"/>
        <w:gridCol w:w="1439"/>
        <w:gridCol w:w="1371"/>
      </w:tblGrid>
      <w:tr w:rsidR="00454836" w:rsidRPr="005620D3" w14:paraId="11C9B160" w14:textId="77777777" w:rsidTr="00A346E4">
        <w:trPr>
          <w:cantSplit/>
          <w:tblHeader/>
          <w:jc w:val="center"/>
        </w:trPr>
        <w:tc>
          <w:tcPr>
            <w:tcW w:w="2643" w:type="pct"/>
            <w:shd w:val="clear" w:color="auto" w:fill="F2F2F2" w:themeFill="background1" w:themeFillShade="F2"/>
          </w:tcPr>
          <w:p w14:paraId="648B0E28" w14:textId="77777777" w:rsidR="00454836" w:rsidRPr="005620D3" w:rsidRDefault="00454836" w:rsidP="00A346E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  <w:tc>
          <w:tcPr>
            <w:tcW w:w="799" w:type="pct"/>
            <w:shd w:val="clear" w:color="auto" w:fill="F2F2F2" w:themeFill="background1" w:themeFillShade="F2"/>
          </w:tcPr>
          <w:p w14:paraId="45AAFC62" w14:textId="77777777" w:rsidR="00454836" w:rsidRPr="005620D3" w:rsidRDefault="00454836" w:rsidP="00A346E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798" w:type="pct"/>
            <w:shd w:val="clear" w:color="auto" w:fill="F2F2F2" w:themeFill="background1" w:themeFillShade="F2"/>
          </w:tcPr>
          <w:p w14:paraId="4BA10C00" w14:textId="77777777" w:rsidR="00454836" w:rsidRPr="005620D3" w:rsidRDefault="00454836" w:rsidP="00A346E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760" w:type="pct"/>
            <w:shd w:val="clear" w:color="auto" w:fill="F2F2F2" w:themeFill="background1" w:themeFillShade="F2"/>
          </w:tcPr>
          <w:p w14:paraId="7C563204" w14:textId="77777777" w:rsidR="00454836" w:rsidRPr="005620D3" w:rsidRDefault="00454836" w:rsidP="00A346E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045362" w:rsidRPr="005620D3" w14:paraId="7EE60E59" w14:textId="77777777" w:rsidTr="004A558B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12E59CC9" w14:textId="46CAC4E5" w:rsidR="00045362" w:rsidRPr="00515E93" w:rsidRDefault="00045362" w:rsidP="00454836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complies with relevant code of conduct and industry standards requirements while carrying out all identified work tasks in Task </w:t>
            </w:r>
            <w:r w:rsidR="00140F1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</w: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</w:t>
            </w:r>
          </w:p>
          <w:p w14:paraId="0DBC73EF" w14:textId="77777777" w:rsidR="00045362" w:rsidRPr="00515E93" w:rsidRDefault="00045362" w:rsidP="00454836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update the fields below to reflect the code of conduct and industry standards requirements that the candidate must comply.</w:t>
            </w:r>
          </w:p>
        </w:tc>
        <w:tc>
          <w:tcPr>
            <w:tcW w:w="799" w:type="pct"/>
            <w:shd w:val="clear" w:color="auto" w:fill="auto"/>
          </w:tcPr>
          <w:p w14:paraId="11B8520C" w14:textId="77777777" w:rsidR="00045362" w:rsidRDefault="00045362" w:rsidP="00454836">
            <w:pPr>
              <w:tabs>
                <w:tab w:val="left" w:pos="180"/>
              </w:tabs>
              <w:ind w:right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798" w:type="pct"/>
            <w:shd w:val="clear" w:color="auto" w:fill="auto"/>
          </w:tcPr>
          <w:p w14:paraId="67304F01" w14:textId="77777777" w:rsidR="00045362" w:rsidRPr="005620D3" w:rsidRDefault="00045362" w:rsidP="00454836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760" w:type="pct"/>
          </w:tcPr>
          <w:p w14:paraId="4353BF7E" w14:textId="77777777" w:rsidR="00045362" w:rsidRPr="005620D3" w:rsidRDefault="00045362" w:rsidP="00454836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045362" w:rsidRPr="005620D3" w14:paraId="273531DC" w14:textId="77777777" w:rsidTr="004A558B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5AC17AC5" w14:textId="77777777" w:rsidR="00045362" w:rsidRPr="00515E93" w:rsidRDefault="00045362" w:rsidP="00454836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asks them if they are doing anything culturally inappropriate."/>
                  </w:textInput>
                </w:ffData>
              </w:fldChar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15E9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asks them if they are doing anything culturally inappropriate.</w: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4B8FBCF2" w14:textId="77777777" w:rsidR="00045362" w:rsidRDefault="004A06BF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89812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969667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64506089" w14:textId="77777777" w:rsidR="00045362" w:rsidRPr="00546F8A" w:rsidRDefault="00045362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7A9452B0" w14:textId="77777777" w:rsidR="00045362" w:rsidRPr="00546F8A" w:rsidRDefault="00045362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45362" w:rsidRPr="005620D3" w14:paraId="2B650270" w14:textId="77777777" w:rsidTr="004A558B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3EC68B94" w14:textId="77777777" w:rsidR="00045362" w:rsidRPr="00515E93" w:rsidRDefault="00045362" w:rsidP="00454836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minimises risks to maintain health and safety. "/>
                  </w:textInput>
                </w:ffData>
              </w:fldChar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15E9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The candidate minimises risks to maintain health and safety. </w: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61E5919E" w14:textId="77777777" w:rsidR="00045362" w:rsidRDefault="004A06BF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08754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1147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3F1046F8" w14:textId="77777777" w:rsidR="00045362" w:rsidRPr="00546F8A" w:rsidRDefault="00045362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6E7F797F" w14:textId="77777777" w:rsidR="00045362" w:rsidRPr="00546F8A" w:rsidRDefault="00045362" w:rsidP="0045483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45362" w:rsidRPr="005620D3" w14:paraId="3DD5DF6D" w14:textId="77777777" w:rsidTr="004A558B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5D1B3B8E" w14:textId="023AC7E6" w:rsidR="00045362" w:rsidRPr="00515E93" w:rsidRDefault="00045362" w:rsidP="00454836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uses person-centred communication while carrying out all identified work tasks in Task </w:t>
            </w:r>
            <w:r w:rsidR="00140F1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</w: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   </w:t>
            </w:r>
          </w:p>
        </w:tc>
        <w:tc>
          <w:tcPr>
            <w:tcW w:w="799" w:type="pct"/>
            <w:shd w:val="clear" w:color="auto" w:fill="auto"/>
          </w:tcPr>
          <w:p w14:paraId="78C8B19D" w14:textId="77777777" w:rsidR="00045362" w:rsidRDefault="00045362" w:rsidP="00454836">
            <w:pPr>
              <w:tabs>
                <w:tab w:val="left" w:pos="180"/>
              </w:tabs>
              <w:ind w:right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798" w:type="pct"/>
            <w:shd w:val="clear" w:color="auto" w:fill="auto"/>
          </w:tcPr>
          <w:p w14:paraId="4652DDFA" w14:textId="77777777" w:rsidR="00045362" w:rsidRPr="005620D3" w:rsidRDefault="00045362" w:rsidP="00454836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760" w:type="pct"/>
          </w:tcPr>
          <w:p w14:paraId="741AA917" w14:textId="77777777" w:rsidR="00045362" w:rsidRPr="005620D3" w:rsidRDefault="00045362" w:rsidP="00454836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045362" w:rsidRPr="005620D3" w14:paraId="2AC4F992" w14:textId="77777777" w:rsidTr="004A558B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50E92D0B" w14:textId="77777777" w:rsidR="00045362" w:rsidRPr="00515E93" w:rsidRDefault="00045362" w:rsidP="00454836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how they are feeling.</w:t>
            </w:r>
          </w:p>
        </w:tc>
        <w:tc>
          <w:tcPr>
            <w:tcW w:w="799" w:type="pct"/>
            <w:shd w:val="clear" w:color="auto" w:fill="auto"/>
          </w:tcPr>
          <w:p w14:paraId="1C71CDAC" w14:textId="77777777" w:rsidR="00045362" w:rsidRDefault="004A06BF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626307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02765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54EC0EAF" w14:textId="77777777" w:rsidR="00045362" w:rsidRPr="00452562" w:rsidRDefault="00045362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7EFC292F" w14:textId="77777777" w:rsidR="00045362" w:rsidRPr="00452562" w:rsidRDefault="00045362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45362" w:rsidRPr="005620D3" w14:paraId="058DCA82" w14:textId="77777777" w:rsidTr="004A558B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61A71580" w14:textId="77777777" w:rsidR="00045362" w:rsidRPr="00515E93" w:rsidRDefault="00045362" w:rsidP="00454836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highlights the strengths of the client while carrying out work tasks by asking if they want help first before help is provided.</w:t>
            </w:r>
          </w:p>
        </w:tc>
        <w:tc>
          <w:tcPr>
            <w:tcW w:w="799" w:type="pct"/>
            <w:shd w:val="clear" w:color="auto" w:fill="auto"/>
          </w:tcPr>
          <w:p w14:paraId="61F0C9EE" w14:textId="77777777" w:rsidR="00045362" w:rsidRDefault="004A06BF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98755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97743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6D7FA805" w14:textId="77777777" w:rsidR="00045362" w:rsidRPr="00452562" w:rsidRDefault="00045362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555DAB9F" w14:textId="77777777" w:rsidR="00045362" w:rsidRPr="00452562" w:rsidRDefault="00045362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45362" w:rsidRPr="005620D3" w14:paraId="63602631" w14:textId="77777777" w:rsidTr="004A558B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2B9E853D" w14:textId="77777777" w:rsidR="00045362" w:rsidRPr="00515E93" w:rsidRDefault="00045362" w:rsidP="00454836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te allows the client to make decisions for themselves instead of forcing them to do something (</w:t>
            </w:r>
            <w:proofErr w:type="gramStart"/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.e.</w:t>
            </w:r>
            <w:proofErr w:type="gramEnd"/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saying 'would you like to…' instead of 'you will…').</w:t>
            </w:r>
          </w:p>
        </w:tc>
        <w:tc>
          <w:tcPr>
            <w:tcW w:w="799" w:type="pct"/>
            <w:shd w:val="clear" w:color="auto" w:fill="auto"/>
          </w:tcPr>
          <w:p w14:paraId="7B6A4ED9" w14:textId="77777777" w:rsidR="00045362" w:rsidRDefault="004A06BF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14884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03514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385FC4EE" w14:textId="77777777" w:rsidR="00045362" w:rsidRPr="00452562" w:rsidRDefault="00045362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4D12C018" w14:textId="77777777" w:rsidR="00045362" w:rsidRPr="00452562" w:rsidRDefault="00045362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45362" w:rsidRPr="005620D3" w14:paraId="04D4A7D5" w14:textId="77777777" w:rsidTr="004A558B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7AA61EF5" w14:textId="77777777" w:rsidR="00045362" w:rsidRPr="00515E93" w:rsidRDefault="00045362" w:rsidP="00454836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sures the client that they will not be judged regardless of their decision.</w:t>
            </w:r>
          </w:p>
        </w:tc>
        <w:tc>
          <w:tcPr>
            <w:tcW w:w="799" w:type="pct"/>
            <w:shd w:val="clear" w:color="auto" w:fill="auto"/>
          </w:tcPr>
          <w:p w14:paraId="51FE9231" w14:textId="77777777" w:rsidR="00045362" w:rsidRDefault="004A06BF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995493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23191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2E3B3EF0" w14:textId="77777777" w:rsidR="00045362" w:rsidRPr="00452562" w:rsidRDefault="00045362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31EA4E90" w14:textId="77777777" w:rsidR="00045362" w:rsidRPr="00452562" w:rsidRDefault="00045362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45362" w:rsidRPr="005620D3" w14:paraId="572EB03C" w14:textId="77777777" w:rsidTr="004A558B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6D374EB9" w14:textId="5E0E38B2" w:rsidR="00045362" w:rsidRPr="00515E93" w:rsidRDefault="00045362" w:rsidP="00454836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</w:t>
            </w:r>
            <w:r w:rsidRPr="00515E9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 candidate asks the </w:t>
            </w:r>
            <w:r w:rsidR="00232841"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lient </w:t>
            </w:r>
            <w:r w:rsidRPr="00515E9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if their needs are met in the task.</w:t>
            </w:r>
          </w:p>
        </w:tc>
        <w:tc>
          <w:tcPr>
            <w:tcW w:w="799" w:type="pct"/>
            <w:shd w:val="clear" w:color="auto" w:fill="auto"/>
          </w:tcPr>
          <w:p w14:paraId="7DD3FFD2" w14:textId="77777777" w:rsidR="00045362" w:rsidRDefault="004A06BF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51085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58879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490A1BCA" w14:textId="77777777" w:rsidR="00045362" w:rsidRPr="00102994" w:rsidRDefault="00045362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23D90201" w14:textId="77777777" w:rsidR="00045362" w:rsidRPr="00102994" w:rsidRDefault="00045362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45362" w:rsidRPr="005620D3" w14:paraId="0A96A477" w14:textId="77777777" w:rsidTr="004A558B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352BDFC4" w14:textId="777D058C" w:rsidR="00045362" w:rsidRPr="00515E93" w:rsidRDefault="00045362" w:rsidP="00454836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The candidate asks the </w:t>
            </w:r>
            <w:r w:rsidR="00232841"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lient </w:t>
            </w:r>
            <w:r w:rsidRPr="00515E9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for their suggestions regarding the task.</w:t>
            </w:r>
          </w:p>
        </w:tc>
        <w:tc>
          <w:tcPr>
            <w:tcW w:w="799" w:type="pct"/>
            <w:shd w:val="clear" w:color="auto" w:fill="auto"/>
          </w:tcPr>
          <w:p w14:paraId="6F34203E" w14:textId="77777777" w:rsidR="00045362" w:rsidRDefault="004A06BF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64834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90585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3DC5D3A6" w14:textId="77777777" w:rsidR="00045362" w:rsidRPr="00102994" w:rsidRDefault="00045362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69555B26" w14:textId="77777777" w:rsidR="00045362" w:rsidRPr="00102994" w:rsidRDefault="00045362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2A06D5B" w14:textId="77777777" w:rsidR="00454836" w:rsidRDefault="00454836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68"/>
        <w:gridCol w:w="1441"/>
        <w:gridCol w:w="1439"/>
        <w:gridCol w:w="1371"/>
      </w:tblGrid>
      <w:tr w:rsidR="00454836" w:rsidRPr="005620D3" w14:paraId="1BC317F4" w14:textId="77777777" w:rsidTr="00A346E4">
        <w:trPr>
          <w:cantSplit/>
          <w:tblHeader/>
          <w:jc w:val="center"/>
        </w:trPr>
        <w:tc>
          <w:tcPr>
            <w:tcW w:w="2643" w:type="pct"/>
            <w:shd w:val="clear" w:color="auto" w:fill="F2F2F2" w:themeFill="background1" w:themeFillShade="F2"/>
          </w:tcPr>
          <w:p w14:paraId="431155C2" w14:textId="77777777" w:rsidR="00454836" w:rsidRPr="005620D3" w:rsidRDefault="00454836" w:rsidP="00A346E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  <w:tc>
          <w:tcPr>
            <w:tcW w:w="799" w:type="pct"/>
            <w:shd w:val="clear" w:color="auto" w:fill="F2F2F2" w:themeFill="background1" w:themeFillShade="F2"/>
          </w:tcPr>
          <w:p w14:paraId="0B13BC3C" w14:textId="77777777" w:rsidR="00454836" w:rsidRPr="005620D3" w:rsidRDefault="00454836" w:rsidP="00A346E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798" w:type="pct"/>
            <w:shd w:val="clear" w:color="auto" w:fill="F2F2F2" w:themeFill="background1" w:themeFillShade="F2"/>
          </w:tcPr>
          <w:p w14:paraId="0F290B96" w14:textId="77777777" w:rsidR="00454836" w:rsidRPr="005620D3" w:rsidRDefault="00454836" w:rsidP="00A346E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760" w:type="pct"/>
            <w:shd w:val="clear" w:color="auto" w:fill="F2F2F2" w:themeFill="background1" w:themeFillShade="F2"/>
          </w:tcPr>
          <w:p w14:paraId="34AE3F67" w14:textId="77777777" w:rsidR="00454836" w:rsidRPr="005620D3" w:rsidRDefault="00454836" w:rsidP="00A346E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946093" w:rsidRPr="005620D3" w14:paraId="51D48880" w14:textId="77777777" w:rsidTr="004A558B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653EED9A" w14:textId="17C0F84F" w:rsidR="00946093" w:rsidRPr="00515E93" w:rsidRDefault="00946093" w:rsidP="00454836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works with an inter-disciplinary team member from Task </w:t>
            </w:r>
            <w:r w:rsidR="00140F1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</w: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o provide support to the client. </w:t>
            </w:r>
          </w:p>
          <w:p w14:paraId="3A2E1E63" w14:textId="77777777" w:rsidR="00946093" w:rsidRPr="00515E93" w:rsidRDefault="00946093" w:rsidP="00454836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the inter-disciplinary team member the candidate will work with during the workplace assessment.</w:t>
            </w:r>
          </w:p>
          <w:p w14:paraId="165095F5" w14:textId="77777777" w:rsidR="00946093" w:rsidRPr="00515E93" w:rsidRDefault="00946093" w:rsidP="00454836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ter-disciplinary team member: </w: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50300CAC" w14:textId="40BA9FFD" w:rsidR="00946093" w:rsidRPr="00515E93" w:rsidRDefault="00946093" w:rsidP="00454836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update the list below to reflect the candidate’s responses in the Task </w:t>
            </w:r>
            <w:r w:rsidR="00140F1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</w: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Supplementary Question.</w:t>
            </w:r>
          </w:p>
        </w:tc>
        <w:tc>
          <w:tcPr>
            <w:tcW w:w="799" w:type="pct"/>
            <w:shd w:val="clear" w:color="auto" w:fill="auto"/>
          </w:tcPr>
          <w:p w14:paraId="5E62F91A" w14:textId="139F2CF0" w:rsidR="00946093" w:rsidRDefault="00946093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798" w:type="pct"/>
            <w:shd w:val="clear" w:color="auto" w:fill="auto"/>
          </w:tcPr>
          <w:p w14:paraId="15FB3363" w14:textId="3E518858" w:rsidR="00946093" w:rsidRPr="005575D6" w:rsidRDefault="00946093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760" w:type="pct"/>
          </w:tcPr>
          <w:p w14:paraId="60EF27BE" w14:textId="67B24D6F" w:rsidR="00946093" w:rsidRPr="005575D6" w:rsidRDefault="00946093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</w:tr>
      <w:tr w:rsidR="00946093" w:rsidRPr="005620D3" w14:paraId="7915DB5E" w14:textId="77777777" w:rsidTr="004A558B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0AC0F184" w14:textId="53327818" w:rsidR="00946093" w:rsidRPr="00515E93" w:rsidRDefault="00946093" w:rsidP="00454836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ollect information about the person’s health and diet."/>
                  </w:textInput>
                </w:ffData>
              </w:fldChar>
            </w:r>
            <w:r w:rsidRPr="00515E9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15E9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 w:rsidRPr="00515E9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15E9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Collect information about the person’s health and diet.</w:t>
            </w:r>
            <w:r w:rsidRPr="00515E9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26FDF8C5" w14:textId="35328F10" w:rsidR="00946093" w:rsidRDefault="004A06BF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74057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609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4609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4609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103141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609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4609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4609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783D70A9" w14:textId="6FA733D9" w:rsidR="00946093" w:rsidRPr="00946093" w:rsidRDefault="00946093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6817EE17" w14:textId="7C7D0BC5" w:rsidR="00946093" w:rsidRPr="00946093" w:rsidRDefault="00946093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46093" w:rsidRPr="005620D3" w14:paraId="05EE738C" w14:textId="77777777" w:rsidTr="004A558B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2DE9E657" w14:textId="523607BF" w:rsidR="00946093" w:rsidRPr="00515E93" w:rsidRDefault="00946093" w:rsidP="00454836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Monitor the effects of pain medications to an older person"/>
                  </w:textInput>
                </w:ffData>
              </w:fldChar>
            </w:r>
            <w:r w:rsidRPr="00515E9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15E9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 w:rsidRPr="00515E9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15E9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Monitor the effects of pain medications to an older person</w:t>
            </w:r>
            <w:r w:rsidRPr="00515E9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013661A4" w14:textId="724B870C" w:rsidR="00946093" w:rsidRDefault="004A06BF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932047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609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4609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4609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14048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609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4609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4609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1E4C6F60" w14:textId="5688DD68" w:rsidR="00946093" w:rsidRPr="00946093" w:rsidRDefault="00946093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75598273" w14:textId="5BA2B6F8" w:rsidR="00946093" w:rsidRPr="00946093" w:rsidRDefault="00946093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54E0F" w:rsidRPr="005620D3" w14:paraId="392461D1" w14:textId="77777777" w:rsidTr="004A558B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2B9D5663" w14:textId="1494A684" w:rsidR="00754E0F" w:rsidRPr="007E2C8A" w:rsidRDefault="00754E0F" w:rsidP="00454836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monitors own stress level when working with the client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 </w:t>
            </w:r>
          </w:p>
          <w:p w14:paraId="117E4F20" w14:textId="4E07DAEC" w:rsidR="00754E0F" w:rsidRPr="007E2C8A" w:rsidRDefault="00754E0F" w:rsidP="00454836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A2FFB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Assessor to update the fields below to reflect the </w:t>
            </w:r>
            <w:r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techniques </w:t>
            </w:r>
            <w:r w:rsidRPr="00CA2FFB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that the candidate used to monitor their stress level.</w:t>
            </w:r>
          </w:p>
        </w:tc>
        <w:tc>
          <w:tcPr>
            <w:tcW w:w="799" w:type="pct"/>
            <w:shd w:val="clear" w:color="auto" w:fill="auto"/>
          </w:tcPr>
          <w:p w14:paraId="35AE365F" w14:textId="77777777" w:rsidR="00754E0F" w:rsidRDefault="00754E0F" w:rsidP="00454836">
            <w:pPr>
              <w:tabs>
                <w:tab w:val="left" w:pos="180"/>
              </w:tabs>
              <w:ind w:right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798" w:type="pct"/>
            <w:shd w:val="clear" w:color="auto" w:fill="auto"/>
          </w:tcPr>
          <w:p w14:paraId="7768B9BE" w14:textId="77777777" w:rsidR="00754E0F" w:rsidRPr="005620D3" w:rsidRDefault="00754E0F" w:rsidP="00454836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760" w:type="pct"/>
          </w:tcPr>
          <w:p w14:paraId="07AAA90F" w14:textId="77777777" w:rsidR="00754E0F" w:rsidRPr="005620D3" w:rsidRDefault="00754E0F" w:rsidP="00454836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515E93" w:rsidRPr="005620D3" w14:paraId="757BA62E" w14:textId="77777777" w:rsidTr="004A558B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5C89B434" w14:textId="0352D511" w:rsidR="00515E93" w:rsidRPr="00926B2A" w:rsidRDefault="00926B2A" w:rsidP="00454836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B2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almly narrate what needs to be done at the moment to help oneself"/>
                  </w:textInput>
                </w:ffData>
              </w:fldChar>
            </w:r>
            <w:r w:rsidRPr="00926B2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B2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B2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B2A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Calmly narrate what needs to be done at the moment to help oneself</w:t>
            </w:r>
            <w:r w:rsidRPr="00926B2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29D3171E" w14:textId="458DFD8E" w:rsidR="00515E93" w:rsidRDefault="004A06BF" w:rsidP="0045483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24859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5E9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5E9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15E9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91213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5E9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5E9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15E9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222AA6C7" w14:textId="73451762" w:rsidR="00515E93" w:rsidRPr="00515E93" w:rsidRDefault="00515E93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594CE1B4" w14:textId="3C9F12E6" w:rsidR="00515E93" w:rsidRPr="00515E93" w:rsidRDefault="00515E93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26B2A" w:rsidRPr="005620D3" w14:paraId="40807DB4" w14:textId="77777777" w:rsidTr="004A558B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421CB36A" w14:textId="48993469" w:rsidR="00926B2A" w:rsidRPr="00926B2A" w:rsidRDefault="00926B2A" w:rsidP="00454836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B2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Focus on the goal of the activity/task "/>
                  </w:textInput>
                </w:ffData>
              </w:fldChar>
            </w:r>
            <w:r w:rsidRPr="00926B2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B2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B2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B2A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Focus on the goal of the activity/task </w:t>
            </w:r>
            <w:r w:rsidRPr="00926B2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621BD2A1" w14:textId="00542EDB" w:rsidR="00926B2A" w:rsidRDefault="004A06BF" w:rsidP="0045483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68441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6B2A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6B2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26B2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41585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6B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6B2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26B2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606C649F" w14:textId="389633D8" w:rsidR="00926B2A" w:rsidRPr="00515E93" w:rsidRDefault="00926B2A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395D0473" w14:textId="754FA65B" w:rsidR="00926B2A" w:rsidRPr="00515E93" w:rsidRDefault="00926B2A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26B2A" w:rsidRPr="005620D3" w14:paraId="075D573D" w14:textId="77777777" w:rsidTr="004A558B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294BD628" w14:textId="3AC87F35" w:rsidR="00926B2A" w:rsidRPr="00926B2A" w:rsidRDefault="00926B2A" w:rsidP="00454836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B2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Keep a record of stressful situations"/>
                  </w:textInput>
                </w:ffData>
              </w:fldChar>
            </w:r>
            <w:r w:rsidRPr="00926B2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B2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B2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B2A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Keep a record of stressful situations</w:t>
            </w:r>
            <w:r w:rsidRPr="00926B2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5D63801D" w14:textId="6E48E458" w:rsidR="00926B2A" w:rsidRDefault="004A06BF" w:rsidP="0045483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91860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6B2A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6B2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26B2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75024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6B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6B2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26B2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4D36D298" w14:textId="7D6CF8EE" w:rsidR="00926B2A" w:rsidRPr="00515E93" w:rsidRDefault="00926B2A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4B39E6F0" w14:textId="5896B121" w:rsidR="00926B2A" w:rsidRPr="00515E93" w:rsidRDefault="00926B2A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26B2A" w:rsidRPr="005620D3" w14:paraId="0F63D1A8" w14:textId="77777777" w:rsidTr="004A558B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34CCE437" w14:textId="41782A3E" w:rsidR="00926B2A" w:rsidRPr="00926B2A" w:rsidRDefault="00926B2A" w:rsidP="00454836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B2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ate levels of stress from one to ten"/>
                  </w:textInput>
                </w:ffData>
              </w:fldChar>
            </w:r>
            <w:r w:rsidRPr="00926B2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B2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B2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B2A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Rate levels of stress from one to ten</w:t>
            </w:r>
            <w:r w:rsidRPr="00926B2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335BEFDE" w14:textId="6A999385" w:rsidR="00926B2A" w:rsidRDefault="004A06BF" w:rsidP="0045483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45054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6B2A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6B2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26B2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38086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6B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6B2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26B2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690DE1FA" w14:textId="20BD3381" w:rsidR="00926B2A" w:rsidRPr="00515E93" w:rsidRDefault="00926B2A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54A314DA" w14:textId="156D9BB5" w:rsidR="00926B2A" w:rsidRPr="00515E93" w:rsidRDefault="00926B2A" w:rsidP="0045483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922385D" w14:textId="144A501C" w:rsidR="00194120" w:rsidRDefault="00454836" w:rsidP="00454836">
      <w:pPr>
        <w:rPr>
          <w:rFonts w:eastAsiaTheme="majorEastAsia" w:cstheme="minorHAnsi"/>
          <w:color w:val="404040" w:themeColor="text1" w:themeTint="BF"/>
          <w:sz w:val="32"/>
          <w:szCs w:val="32"/>
        </w:rPr>
      </w:pPr>
      <w:r>
        <w:rPr>
          <w:rFonts w:eastAsiaTheme="majorEastAsia" w:cstheme="minorHAnsi"/>
          <w:color w:val="404040" w:themeColor="text1" w:themeTint="BF"/>
          <w:sz w:val="32"/>
          <w:szCs w:val="32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8B1FF7" w:rsidRPr="005620D3" w14:paraId="11878059" w14:textId="77777777" w:rsidTr="00BD237B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51035800" w14:textId="77777777" w:rsidR="008B1FF7" w:rsidRPr="005620D3" w:rsidRDefault="008B1FF7" w:rsidP="00454836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lastRenderedPageBreak/>
              <w:br w:type="page"/>
            </w: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0853DAFC" w14:textId="0518D93D" w:rsidR="008B1FF7" w:rsidRDefault="008B1FF7" w:rsidP="0045483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By signing here, I confirm that I have observed the candidate, whose name appears above</w:t>
            </w:r>
            <w:r w:rsidR="00C3218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:</w:t>
            </w:r>
            <w:r w:rsidR="00A077C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</w:p>
          <w:p w14:paraId="24697B3F" w14:textId="2A49B9A1" w:rsidR="00BA578C" w:rsidRDefault="00BA578C" w:rsidP="00454836">
            <w:pPr>
              <w:pStyle w:val="ListParagraph"/>
              <w:numPr>
                <w:ilvl w:val="0"/>
                <w:numId w:val="12"/>
              </w:numPr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A578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mply with professional conduct requirements</w:t>
            </w:r>
          </w:p>
          <w:p w14:paraId="7BDB71E1" w14:textId="540191E0" w:rsidR="00BA578C" w:rsidRDefault="000D361D" w:rsidP="00454836">
            <w:pPr>
              <w:pStyle w:val="ListParagraph"/>
              <w:numPr>
                <w:ilvl w:val="0"/>
                <w:numId w:val="12"/>
              </w:numPr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0D361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mply with legal and human rights framework requirements relevant to aged care work</w:t>
            </w:r>
          </w:p>
          <w:p w14:paraId="79123A0E" w14:textId="008A6078" w:rsidR="00BA578C" w:rsidRDefault="000D361D" w:rsidP="00454836">
            <w:pPr>
              <w:pStyle w:val="ListParagraph"/>
              <w:numPr>
                <w:ilvl w:val="0"/>
                <w:numId w:val="12"/>
              </w:numPr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C3218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operat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e</w:t>
            </w:r>
            <w:r w:rsidRPr="00C3218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with inter-disciplinary team members</w:t>
            </w:r>
          </w:p>
          <w:p w14:paraId="1F52C291" w14:textId="7654726D" w:rsidR="00B55148" w:rsidRDefault="00B55148" w:rsidP="00454836">
            <w:pPr>
              <w:pStyle w:val="ListParagraph"/>
              <w:numPr>
                <w:ilvl w:val="0"/>
                <w:numId w:val="12"/>
              </w:numPr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5514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Use person-centred communication techniques when carrying out work tasks</w:t>
            </w:r>
          </w:p>
          <w:p w14:paraId="636C4996" w14:textId="7F9ABA82" w:rsidR="0078073C" w:rsidRPr="00146821" w:rsidRDefault="00194120" w:rsidP="00454836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bCs/>
                <w:color w:val="404040" w:themeColor="text1" w:themeTint="BF"/>
                <w:sz w:val="20"/>
                <w:szCs w:val="20"/>
              </w:rPr>
            </w:pPr>
            <w:r w:rsidRPr="00DB38D4">
              <w:rPr>
                <w:rFonts w:ascii="Arial" w:hAnsi="Arial" w:cs="Arial"/>
                <w:bCs/>
                <w:color w:val="404040" w:themeColor="text1" w:themeTint="BF"/>
                <w:sz w:val="20"/>
                <w:szCs w:val="20"/>
              </w:rPr>
              <w:t>Monitor</w:t>
            </w:r>
            <w:r w:rsidR="00DB38D4">
              <w:rPr>
                <w:rFonts w:ascii="Arial" w:hAnsi="Arial" w:cs="Arial"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  <w:r w:rsidR="00DB38D4" w:rsidRPr="00DB38D4">
              <w:rPr>
                <w:rFonts w:ascii="Arial" w:hAnsi="Arial" w:cs="Arial"/>
                <w:bCs/>
                <w:color w:val="404040" w:themeColor="text1" w:themeTint="BF"/>
                <w:sz w:val="20"/>
                <w:szCs w:val="20"/>
              </w:rPr>
              <w:t>own stress level when working with people receiving care</w:t>
            </w:r>
            <w:r w:rsidR="00DB38D4">
              <w:rPr>
                <w:rFonts w:ascii="Arial" w:hAnsi="Arial" w:cs="Arial"/>
                <w:bCs/>
                <w:color w:val="404040" w:themeColor="text1" w:themeTint="BF"/>
                <w:sz w:val="20"/>
                <w:szCs w:val="20"/>
              </w:rPr>
              <w:t>.</w:t>
            </w:r>
          </w:p>
          <w:p w14:paraId="1404A701" w14:textId="77777777" w:rsidR="008B1FF7" w:rsidRPr="005620D3" w:rsidRDefault="008B1FF7" w:rsidP="0045483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8B1FF7" w:rsidRPr="005620D3" w14:paraId="58ECFFA2" w14:textId="77777777" w:rsidTr="00BD237B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653858A" w14:textId="77777777" w:rsidR="008B1FF7" w:rsidRPr="005620D3" w:rsidRDefault="008B1FF7" w:rsidP="0045483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D36C33F" w14:textId="77777777" w:rsidR="008B1FF7" w:rsidRPr="005620D3" w:rsidRDefault="008B1FF7" w:rsidP="0045483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8B1FF7" w:rsidRPr="005620D3" w14:paraId="7CD3A7F9" w14:textId="77777777" w:rsidTr="00BD237B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717C917" w14:textId="77777777" w:rsidR="008B1FF7" w:rsidRPr="005620D3" w:rsidRDefault="008B1FF7" w:rsidP="0045483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68A25AA" w14:textId="77777777" w:rsidR="008B1FF7" w:rsidRPr="005620D3" w:rsidRDefault="008B1FF7" w:rsidP="0045483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8B1FF7" w:rsidRPr="005620D3" w14:paraId="0222ED23" w14:textId="77777777" w:rsidTr="00BD237B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EDFE4A8" w14:textId="77777777" w:rsidR="008B1FF7" w:rsidRPr="005620D3" w:rsidRDefault="008B1FF7" w:rsidP="0045483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E53DBC5" w14:textId="77777777" w:rsidR="008B1FF7" w:rsidRPr="005620D3" w:rsidRDefault="008B1FF7" w:rsidP="0045483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0EFFFA8" w14:textId="77777777" w:rsidR="008B1FF7" w:rsidRDefault="008B1FF7" w:rsidP="00454836">
      <w:pPr>
        <w:spacing w:before="120" w:after="120" w:line="276" w:lineRule="auto"/>
        <w:jc w:val="center"/>
        <w:rPr>
          <w:rFonts w:cstheme="minorHAnsi"/>
          <w:color w:val="A6A6A6" w:themeColor="background1" w:themeShade="A6"/>
          <w:sz w:val="20"/>
        </w:rPr>
      </w:pPr>
    </w:p>
    <w:p w14:paraId="5D3F325F" w14:textId="7D84899F" w:rsidR="000B6C3E" w:rsidRPr="000B6C3E" w:rsidRDefault="008B1FF7" w:rsidP="000B6C3E">
      <w:pPr>
        <w:spacing w:before="120" w:after="120" w:line="276" w:lineRule="auto"/>
        <w:jc w:val="center"/>
        <w:rPr>
          <w:rFonts w:cstheme="minorHAnsi"/>
          <w:color w:val="A6A6A6" w:themeColor="background1" w:themeShade="A6"/>
          <w:sz w:val="20"/>
        </w:rPr>
      </w:pPr>
      <w:r>
        <w:rPr>
          <w:rFonts w:cstheme="minorHAnsi"/>
          <w:color w:val="A6A6A6" w:themeColor="background1" w:themeShade="A6"/>
          <w:sz w:val="20"/>
        </w:rPr>
        <w:t>End of Workplace Assessment – Observation Form</w:t>
      </w:r>
    </w:p>
    <w:sectPr w:rsidR="000B6C3E" w:rsidRPr="000B6C3E" w:rsidSect="000055D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CEFEC8" w14:textId="77777777" w:rsidR="004A06BF" w:rsidRDefault="004A06BF" w:rsidP="000055D1">
      <w:pPr>
        <w:spacing w:after="0" w:line="240" w:lineRule="auto"/>
      </w:pPr>
      <w:r>
        <w:separator/>
      </w:r>
    </w:p>
  </w:endnote>
  <w:endnote w:type="continuationSeparator" w:id="0">
    <w:p w14:paraId="7383AAB1" w14:textId="77777777" w:rsidR="004A06BF" w:rsidRDefault="004A06BF" w:rsidP="000055D1">
      <w:pPr>
        <w:spacing w:after="0" w:line="240" w:lineRule="auto"/>
      </w:pPr>
      <w:r>
        <w:continuationSeparator/>
      </w:r>
    </w:p>
  </w:endnote>
  <w:endnote w:type="continuationNotice" w:id="1">
    <w:p w14:paraId="13B8293C" w14:textId="77777777" w:rsidR="004A06BF" w:rsidRDefault="004A06B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D8A3D" w14:textId="77777777" w:rsidR="007E10F8" w:rsidRPr="000055D1" w:rsidRDefault="000055D1" w:rsidP="007E10F8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FD38B3">
      <w:rPr>
        <w:color w:val="808080" w:themeColor="background1" w:themeShade="80"/>
        <w:sz w:val="18"/>
      </w:rPr>
      <w:t xml:space="preserve">Workplace Assessment </w:t>
    </w:r>
    <w:r w:rsidR="005402DA" w:rsidRPr="00FD38B3">
      <w:rPr>
        <w:color w:val="808080" w:themeColor="background1" w:themeShade="80"/>
        <w:sz w:val="18"/>
      </w:rPr>
      <w:t>–</w:t>
    </w:r>
    <w:r w:rsidRPr="00FD38B3">
      <w:rPr>
        <w:color w:val="808080" w:themeColor="background1" w:themeShade="80"/>
        <w:sz w:val="18"/>
      </w:rPr>
      <w:t xml:space="preserve"> </w:t>
    </w:r>
    <w:r w:rsidR="005402DA" w:rsidRPr="00FD38B3">
      <w:rPr>
        <w:color w:val="808080" w:themeColor="background1" w:themeShade="80"/>
        <w:sz w:val="18"/>
      </w:rPr>
      <w:t>Observation F</w:t>
    </w:r>
    <w:r w:rsidR="00A3355D" w:rsidRPr="00FD38B3">
      <w:rPr>
        <w:color w:val="808080" w:themeColor="background1" w:themeShade="80"/>
        <w:sz w:val="18"/>
      </w:rPr>
      <w:t>o</w:t>
    </w:r>
    <w:r w:rsidR="005402DA" w:rsidRPr="00FD38B3">
      <w:rPr>
        <w:color w:val="808080" w:themeColor="background1" w:themeShade="80"/>
        <w:sz w:val="18"/>
      </w:rPr>
      <w:t>rm</w:t>
    </w:r>
    <w:r w:rsidRPr="00FD38B3">
      <w:rPr>
        <w:color w:val="808080" w:themeColor="background1" w:themeShade="80"/>
        <w:sz w:val="18"/>
      </w:rPr>
      <w:tab/>
    </w:r>
    <w:r w:rsidR="007E10F8" w:rsidRPr="00C63CFB">
      <w:rPr>
        <w:color w:val="808080" w:themeColor="background1" w:themeShade="80"/>
        <w:sz w:val="18"/>
      </w:rPr>
      <w:t>Version 1.</w:t>
    </w:r>
    <w:r w:rsidR="007E10F8">
      <w:rPr>
        <w:color w:val="808080" w:themeColor="background1" w:themeShade="80"/>
        <w:sz w:val="18"/>
      </w:rPr>
      <w:t>1</w:t>
    </w:r>
    <w:r w:rsidR="007E10F8" w:rsidRPr="00C63CFB">
      <w:rPr>
        <w:color w:val="808080" w:themeColor="background1" w:themeShade="80"/>
        <w:sz w:val="18"/>
      </w:rPr>
      <w:t xml:space="preserve"> Produced </w:t>
    </w:r>
    <w:r w:rsidR="007E10F8">
      <w:rPr>
        <w:color w:val="808080" w:themeColor="background1" w:themeShade="80"/>
        <w:sz w:val="18"/>
      </w:rPr>
      <w:t>on 1st Nov</w:t>
    </w:r>
    <w:r w:rsidR="007E10F8" w:rsidRPr="00C63CFB">
      <w:rPr>
        <w:color w:val="808080" w:themeColor="background1" w:themeShade="80"/>
        <w:sz w:val="18"/>
      </w:rPr>
      <w:t xml:space="preserve"> 202</w:t>
    </w:r>
    <w:r w:rsidR="007E10F8">
      <w:rPr>
        <w:color w:val="808080" w:themeColor="background1" w:themeShade="80"/>
        <w:sz w:val="18"/>
      </w:rPr>
      <w:t>3</w:t>
    </w:r>
  </w:p>
  <w:p w14:paraId="521AE970" w14:textId="2E9FA4F2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FD38B3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FD38B3">
          <w:rPr>
            <w:color w:val="808080" w:themeColor="background1" w:themeShade="80"/>
            <w:sz w:val="18"/>
          </w:rPr>
          <w:fldChar w:fldCharType="begin"/>
        </w:r>
        <w:r w:rsidRPr="00FD38B3">
          <w:rPr>
            <w:color w:val="808080" w:themeColor="background1" w:themeShade="80"/>
            <w:sz w:val="18"/>
          </w:rPr>
          <w:instrText xml:space="preserve"> PAGE   \* MERGEFORMAT </w:instrText>
        </w:r>
        <w:r w:rsidRPr="00FD38B3">
          <w:rPr>
            <w:color w:val="808080" w:themeColor="background1" w:themeShade="80"/>
            <w:sz w:val="18"/>
          </w:rPr>
          <w:fldChar w:fldCharType="separate"/>
        </w:r>
        <w:r w:rsidRPr="00FD38B3">
          <w:rPr>
            <w:color w:val="808080" w:themeColor="background1" w:themeShade="80"/>
            <w:sz w:val="18"/>
          </w:rPr>
          <w:t>4</w:t>
        </w:r>
        <w:r w:rsidRPr="00FD38B3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FD38B3">
      <w:rPr>
        <w:noProof/>
        <w:color w:val="808080" w:themeColor="background1" w:themeShade="80"/>
        <w:sz w:val="18"/>
      </w:rPr>
      <w:tab/>
    </w:r>
    <w:r w:rsidR="007E10F8" w:rsidRPr="000055D1">
      <w:rPr>
        <w:rFonts w:cstheme="minorHAnsi"/>
        <w:noProof/>
        <w:color w:val="808080" w:themeColor="background1" w:themeShade="80"/>
        <w:sz w:val="18"/>
      </w:rPr>
      <w:t>©</w:t>
    </w:r>
    <w:r w:rsidR="007E10F8" w:rsidRPr="000055D1">
      <w:rPr>
        <w:noProof/>
        <w:color w:val="808080" w:themeColor="background1" w:themeShade="80"/>
        <w:sz w:val="18"/>
      </w:rPr>
      <w:t xml:space="preserve"> </w:t>
    </w:r>
    <w:r w:rsidR="007E10F8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EA297" w14:textId="77777777" w:rsidR="007E10F8" w:rsidRPr="000055D1" w:rsidRDefault="000055D1" w:rsidP="007E10F8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FD38B3">
      <w:rPr>
        <w:color w:val="808080" w:themeColor="background1" w:themeShade="80"/>
        <w:sz w:val="18"/>
      </w:rPr>
      <w:t xml:space="preserve">Workplace Assessment </w:t>
    </w:r>
    <w:r w:rsidR="00FB6D00" w:rsidRPr="00FD38B3">
      <w:rPr>
        <w:color w:val="808080" w:themeColor="background1" w:themeShade="80"/>
        <w:sz w:val="18"/>
      </w:rPr>
      <w:t>–</w:t>
    </w:r>
    <w:r w:rsidRPr="00FD38B3">
      <w:rPr>
        <w:color w:val="808080" w:themeColor="background1" w:themeShade="80"/>
        <w:sz w:val="18"/>
      </w:rPr>
      <w:t xml:space="preserve"> </w:t>
    </w:r>
    <w:r w:rsidR="00FB6D00" w:rsidRPr="00FD38B3">
      <w:rPr>
        <w:color w:val="808080" w:themeColor="background1" w:themeShade="80"/>
        <w:sz w:val="18"/>
      </w:rPr>
      <w:t>Observation Form</w:t>
    </w:r>
    <w:r w:rsidRPr="00FD38B3">
      <w:rPr>
        <w:color w:val="808080" w:themeColor="background1" w:themeShade="80"/>
        <w:sz w:val="18"/>
      </w:rPr>
      <w:tab/>
    </w:r>
    <w:r w:rsidR="007E10F8" w:rsidRPr="00C63CFB">
      <w:rPr>
        <w:color w:val="808080" w:themeColor="background1" w:themeShade="80"/>
        <w:sz w:val="18"/>
      </w:rPr>
      <w:t>Version 1.</w:t>
    </w:r>
    <w:r w:rsidR="007E10F8">
      <w:rPr>
        <w:color w:val="808080" w:themeColor="background1" w:themeShade="80"/>
        <w:sz w:val="18"/>
      </w:rPr>
      <w:t>1</w:t>
    </w:r>
    <w:r w:rsidR="007E10F8" w:rsidRPr="00C63CFB">
      <w:rPr>
        <w:color w:val="808080" w:themeColor="background1" w:themeShade="80"/>
        <w:sz w:val="18"/>
      </w:rPr>
      <w:t xml:space="preserve"> Produced </w:t>
    </w:r>
    <w:r w:rsidR="007E10F8">
      <w:rPr>
        <w:color w:val="808080" w:themeColor="background1" w:themeShade="80"/>
        <w:sz w:val="18"/>
      </w:rPr>
      <w:t>on 1st Nov</w:t>
    </w:r>
    <w:r w:rsidR="007E10F8" w:rsidRPr="00C63CFB">
      <w:rPr>
        <w:color w:val="808080" w:themeColor="background1" w:themeShade="80"/>
        <w:sz w:val="18"/>
      </w:rPr>
      <w:t xml:space="preserve"> 202</w:t>
    </w:r>
    <w:r w:rsidR="007E10F8">
      <w:rPr>
        <w:color w:val="808080" w:themeColor="background1" w:themeShade="80"/>
        <w:sz w:val="18"/>
      </w:rPr>
      <w:t>3</w:t>
    </w:r>
  </w:p>
  <w:p w14:paraId="63DECA6C" w14:textId="65A03DC4" w:rsidR="000055D1" w:rsidRPr="000055D1" w:rsidRDefault="007E10F8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FD38B3">
      <w:rPr>
        <w:noProof/>
        <w:color w:val="808080" w:themeColor="background1" w:themeShade="80"/>
        <w:sz w:val="18"/>
      </w:rPr>
      <w:tab/>
    </w:r>
    <w:r w:rsidR="000055D1" w:rsidRPr="00FD38B3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FD38B3">
          <w:rPr>
            <w:color w:val="808080" w:themeColor="background1" w:themeShade="80"/>
            <w:sz w:val="18"/>
          </w:rPr>
          <w:fldChar w:fldCharType="begin"/>
        </w:r>
        <w:r w:rsidR="000055D1" w:rsidRPr="00FD38B3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FD38B3">
          <w:rPr>
            <w:color w:val="808080" w:themeColor="background1" w:themeShade="80"/>
            <w:sz w:val="18"/>
          </w:rPr>
          <w:fldChar w:fldCharType="separate"/>
        </w:r>
        <w:r w:rsidR="000055D1" w:rsidRPr="00FD38B3">
          <w:rPr>
            <w:color w:val="808080" w:themeColor="background1" w:themeShade="80"/>
            <w:sz w:val="18"/>
          </w:rPr>
          <w:t>5</w:t>
        </w:r>
        <w:r w:rsidR="000055D1" w:rsidRPr="00FD38B3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018306" w14:textId="77777777" w:rsidR="007E10F8" w:rsidRDefault="007E10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AB2670" w14:textId="77777777" w:rsidR="004A06BF" w:rsidRDefault="004A06BF" w:rsidP="000055D1">
      <w:pPr>
        <w:spacing w:after="0" w:line="240" w:lineRule="auto"/>
      </w:pPr>
      <w:r>
        <w:separator/>
      </w:r>
    </w:p>
  </w:footnote>
  <w:footnote w:type="continuationSeparator" w:id="0">
    <w:p w14:paraId="0EEAE715" w14:textId="77777777" w:rsidR="004A06BF" w:rsidRDefault="004A06BF" w:rsidP="000055D1">
      <w:pPr>
        <w:spacing w:after="0" w:line="240" w:lineRule="auto"/>
      </w:pPr>
      <w:r>
        <w:continuationSeparator/>
      </w:r>
    </w:p>
  </w:footnote>
  <w:footnote w:type="continuationNotice" w:id="1">
    <w:p w14:paraId="449BC1A5" w14:textId="77777777" w:rsidR="004A06BF" w:rsidRDefault="004A06B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7C280" w14:textId="77777777" w:rsidR="007E10F8" w:rsidRDefault="007E10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EB717" w14:textId="77777777" w:rsidR="007E10F8" w:rsidRDefault="007E10F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178A3" w14:textId="77777777" w:rsidR="007E10F8" w:rsidRDefault="007E10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D3FEF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42C90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5410A0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4F31D9"/>
    <w:multiLevelType w:val="hybridMultilevel"/>
    <w:tmpl w:val="2CB6B2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B44ED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B9C5BF0"/>
    <w:multiLevelType w:val="hybridMultilevel"/>
    <w:tmpl w:val="B64C24B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1EA491F"/>
    <w:multiLevelType w:val="hybridMultilevel"/>
    <w:tmpl w:val="F95A803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1F2003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3323C20"/>
    <w:multiLevelType w:val="hybridMultilevel"/>
    <w:tmpl w:val="A66283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DF1C1F"/>
    <w:multiLevelType w:val="hybridMultilevel"/>
    <w:tmpl w:val="F1947CD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C166239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E7973EA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06F165F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D6A1DE1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6541CDA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68E5C90"/>
    <w:multiLevelType w:val="hybridMultilevel"/>
    <w:tmpl w:val="AAAE626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6AF50FC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884170"/>
    <w:multiLevelType w:val="hybridMultilevel"/>
    <w:tmpl w:val="56EE5AE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BA351EA"/>
    <w:multiLevelType w:val="hybridMultilevel"/>
    <w:tmpl w:val="9392ED8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D4F6940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65972153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8316E69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B9A3B83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6DAF34C0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DBE6D24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6E98088C"/>
    <w:multiLevelType w:val="hybridMultilevel"/>
    <w:tmpl w:val="127A1DB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433A58"/>
    <w:multiLevelType w:val="hybridMultilevel"/>
    <w:tmpl w:val="14B8524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39B4227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4B75338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768F1C18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94927A7"/>
    <w:multiLevelType w:val="hybridMultilevel"/>
    <w:tmpl w:val="D2CA116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8"/>
  </w:num>
  <w:num w:numId="3">
    <w:abstractNumId w:val="3"/>
  </w:num>
  <w:num w:numId="4">
    <w:abstractNumId w:val="27"/>
  </w:num>
  <w:num w:numId="5">
    <w:abstractNumId w:val="32"/>
  </w:num>
  <w:num w:numId="6">
    <w:abstractNumId w:val="19"/>
  </w:num>
  <w:num w:numId="7">
    <w:abstractNumId w:val="23"/>
  </w:num>
  <w:num w:numId="8">
    <w:abstractNumId w:val="10"/>
  </w:num>
  <w:num w:numId="9">
    <w:abstractNumId w:val="12"/>
  </w:num>
  <w:num w:numId="10">
    <w:abstractNumId w:val="14"/>
  </w:num>
  <w:num w:numId="11">
    <w:abstractNumId w:val="11"/>
  </w:num>
  <w:num w:numId="12">
    <w:abstractNumId w:val="9"/>
  </w:num>
  <w:num w:numId="13">
    <w:abstractNumId w:val="4"/>
  </w:num>
  <w:num w:numId="14">
    <w:abstractNumId w:val="20"/>
  </w:num>
  <w:num w:numId="15">
    <w:abstractNumId w:val="6"/>
  </w:num>
  <w:num w:numId="16">
    <w:abstractNumId w:val="16"/>
  </w:num>
  <w:num w:numId="17">
    <w:abstractNumId w:val="17"/>
  </w:num>
  <w:num w:numId="18">
    <w:abstractNumId w:val="15"/>
  </w:num>
  <w:num w:numId="19">
    <w:abstractNumId w:val="29"/>
  </w:num>
  <w:num w:numId="20">
    <w:abstractNumId w:val="7"/>
  </w:num>
  <w:num w:numId="21">
    <w:abstractNumId w:val="28"/>
  </w:num>
  <w:num w:numId="22">
    <w:abstractNumId w:val="25"/>
  </w:num>
  <w:num w:numId="23">
    <w:abstractNumId w:val="30"/>
  </w:num>
  <w:num w:numId="24">
    <w:abstractNumId w:val="21"/>
  </w:num>
  <w:num w:numId="25">
    <w:abstractNumId w:val="8"/>
  </w:num>
  <w:num w:numId="26">
    <w:abstractNumId w:val="31"/>
  </w:num>
  <w:num w:numId="27">
    <w:abstractNumId w:val="24"/>
  </w:num>
  <w:num w:numId="28">
    <w:abstractNumId w:val="13"/>
  </w:num>
  <w:num w:numId="29">
    <w:abstractNumId w:val="0"/>
  </w:num>
  <w:num w:numId="30">
    <w:abstractNumId w:val="5"/>
  </w:num>
  <w:num w:numId="31">
    <w:abstractNumId w:val="2"/>
  </w:num>
  <w:num w:numId="32">
    <w:abstractNumId w:val="22"/>
  </w:num>
  <w:num w:numId="33">
    <w:abstractNumId w:val="26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a4FAEV5qVEtAAAA"/>
  </w:docVars>
  <w:rsids>
    <w:rsidRoot w:val="002F29A7"/>
    <w:rsid w:val="00001EBE"/>
    <w:rsid w:val="000055D1"/>
    <w:rsid w:val="00013528"/>
    <w:rsid w:val="00014667"/>
    <w:rsid w:val="00014A53"/>
    <w:rsid w:val="00021097"/>
    <w:rsid w:val="000212FF"/>
    <w:rsid w:val="00024A03"/>
    <w:rsid w:val="00031554"/>
    <w:rsid w:val="00035D5E"/>
    <w:rsid w:val="00035E6D"/>
    <w:rsid w:val="00037ED9"/>
    <w:rsid w:val="00040A6A"/>
    <w:rsid w:val="00042826"/>
    <w:rsid w:val="00045362"/>
    <w:rsid w:val="00053F79"/>
    <w:rsid w:val="0005497F"/>
    <w:rsid w:val="00054B5A"/>
    <w:rsid w:val="00055180"/>
    <w:rsid w:val="0005723F"/>
    <w:rsid w:val="000603D3"/>
    <w:rsid w:val="00061DE8"/>
    <w:rsid w:val="00061ED6"/>
    <w:rsid w:val="0006487B"/>
    <w:rsid w:val="000665E5"/>
    <w:rsid w:val="0007053D"/>
    <w:rsid w:val="000767AD"/>
    <w:rsid w:val="00077810"/>
    <w:rsid w:val="00080FD0"/>
    <w:rsid w:val="00084713"/>
    <w:rsid w:val="00084E6B"/>
    <w:rsid w:val="0008635A"/>
    <w:rsid w:val="000911A1"/>
    <w:rsid w:val="000A2458"/>
    <w:rsid w:val="000A3F5E"/>
    <w:rsid w:val="000A6A51"/>
    <w:rsid w:val="000A6CEA"/>
    <w:rsid w:val="000B26D5"/>
    <w:rsid w:val="000B2764"/>
    <w:rsid w:val="000B6C3E"/>
    <w:rsid w:val="000C2E09"/>
    <w:rsid w:val="000C6D20"/>
    <w:rsid w:val="000D361D"/>
    <w:rsid w:val="000D59ED"/>
    <w:rsid w:val="000D64E2"/>
    <w:rsid w:val="000D65F9"/>
    <w:rsid w:val="000E1D7B"/>
    <w:rsid w:val="000E471E"/>
    <w:rsid w:val="00100843"/>
    <w:rsid w:val="00102994"/>
    <w:rsid w:val="00110297"/>
    <w:rsid w:val="00111E72"/>
    <w:rsid w:val="00115E0A"/>
    <w:rsid w:val="001163C1"/>
    <w:rsid w:val="00116E33"/>
    <w:rsid w:val="00123874"/>
    <w:rsid w:val="001246E0"/>
    <w:rsid w:val="00127C99"/>
    <w:rsid w:val="0013280A"/>
    <w:rsid w:val="00134C40"/>
    <w:rsid w:val="00140F14"/>
    <w:rsid w:val="00142A7B"/>
    <w:rsid w:val="00144ACB"/>
    <w:rsid w:val="00145F7E"/>
    <w:rsid w:val="00146821"/>
    <w:rsid w:val="00152369"/>
    <w:rsid w:val="001530B9"/>
    <w:rsid w:val="00155B4A"/>
    <w:rsid w:val="001568D8"/>
    <w:rsid w:val="001600CB"/>
    <w:rsid w:val="00161CAC"/>
    <w:rsid w:val="00162390"/>
    <w:rsid w:val="00164F4B"/>
    <w:rsid w:val="00166C4F"/>
    <w:rsid w:val="0017070D"/>
    <w:rsid w:val="00170DA6"/>
    <w:rsid w:val="00172950"/>
    <w:rsid w:val="001740F3"/>
    <w:rsid w:val="001763C5"/>
    <w:rsid w:val="001777C7"/>
    <w:rsid w:val="00180226"/>
    <w:rsid w:val="001818AB"/>
    <w:rsid w:val="00181C5B"/>
    <w:rsid w:val="00181E30"/>
    <w:rsid w:val="001821A9"/>
    <w:rsid w:val="0018395A"/>
    <w:rsid w:val="001870F2"/>
    <w:rsid w:val="00194120"/>
    <w:rsid w:val="001A1865"/>
    <w:rsid w:val="001A216C"/>
    <w:rsid w:val="001B3440"/>
    <w:rsid w:val="001B3F4E"/>
    <w:rsid w:val="001B4FBC"/>
    <w:rsid w:val="001B7786"/>
    <w:rsid w:val="001B7A31"/>
    <w:rsid w:val="001C0479"/>
    <w:rsid w:val="001C1B42"/>
    <w:rsid w:val="001C75D3"/>
    <w:rsid w:val="001D04D8"/>
    <w:rsid w:val="001D456C"/>
    <w:rsid w:val="001D6AF6"/>
    <w:rsid w:val="001D7785"/>
    <w:rsid w:val="001E0BD0"/>
    <w:rsid w:val="001E71DA"/>
    <w:rsid w:val="001E748A"/>
    <w:rsid w:val="001F00C5"/>
    <w:rsid w:val="001F02AF"/>
    <w:rsid w:val="001F28C0"/>
    <w:rsid w:val="001F5F49"/>
    <w:rsid w:val="001F762A"/>
    <w:rsid w:val="00201EE0"/>
    <w:rsid w:val="00203985"/>
    <w:rsid w:val="00206096"/>
    <w:rsid w:val="002060DF"/>
    <w:rsid w:val="00207496"/>
    <w:rsid w:val="00212082"/>
    <w:rsid w:val="00212328"/>
    <w:rsid w:val="00216938"/>
    <w:rsid w:val="00217C87"/>
    <w:rsid w:val="00225CB2"/>
    <w:rsid w:val="00227C09"/>
    <w:rsid w:val="00232131"/>
    <w:rsid w:val="00232841"/>
    <w:rsid w:val="00234234"/>
    <w:rsid w:val="00235435"/>
    <w:rsid w:val="00236FC0"/>
    <w:rsid w:val="0023792E"/>
    <w:rsid w:val="00240AA3"/>
    <w:rsid w:val="0024512F"/>
    <w:rsid w:val="002459C7"/>
    <w:rsid w:val="00246F0A"/>
    <w:rsid w:val="00250A26"/>
    <w:rsid w:val="002517AB"/>
    <w:rsid w:val="002524F3"/>
    <w:rsid w:val="002538EE"/>
    <w:rsid w:val="00255FB9"/>
    <w:rsid w:val="00260C94"/>
    <w:rsid w:val="00260CAD"/>
    <w:rsid w:val="00262D3C"/>
    <w:rsid w:val="002637DA"/>
    <w:rsid w:val="00271D75"/>
    <w:rsid w:val="00274B1B"/>
    <w:rsid w:val="00277E37"/>
    <w:rsid w:val="00281EB0"/>
    <w:rsid w:val="00282CC6"/>
    <w:rsid w:val="002900F4"/>
    <w:rsid w:val="00291368"/>
    <w:rsid w:val="0029430D"/>
    <w:rsid w:val="00294CCC"/>
    <w:rsid w:val="00294F86"/>
    <w:rsid w:val="002A22AD"/>
    <w:rsid w:val="002A2809"/>
    <w:rsid w:val="002A2B7C"/>
    <w:rsid w:val="002A4974"/>
    <w:rsid w:val="002A537F"/>
    <w:rsid w:val="002B53F6"/>
    <w:rsid w:val="002C0F24"/>
    <w:rsid w:val="002D0053"/>
    <w:rsid w:val="002D181F"/>
    <w:rsid w:val="002D2332"/>
    <w:rsid w:val="002D6C29"/>
    <w:rsid w:val="002D77A5"/>
    <w:rsid w:val="002E0876"/>
    <w:rsid w:val="002E6F10"/>
    <w:rsid w:val="002F29A7"/>
    <w:rsid w:val="002F3111"/>
    <w:rsid w:val="003005CE"/>
    <w:rsid w:val="00300963"/>
    <w:rsid w:val="0030654D"/>
    <w:rsid w:val="0030665A"/>
    <w:rsid w:val="00307D80"/>
    <w:rsid w:val="003120C4"/>
    <w:rsid w:val="0031532F"/>
    <w:rsid w:val="0031535B"/>
    <w:rsid w:val="0031793B"/>
    <w:rsid w:val="00321AD8"/>
    <w:rsid w:val="003261C6"/>
    <w:rsid w:val="00327C74"/>
    <w:rsid w:val="00333FA5"/>
    <w:rsid w:val="003355D5"/>
    <w:rsid w:val="00337CFE"/>
    <w:rsid w:val="00340041"/>
    <w:rsid w:val="0034430F"/>
    <w:rsid w:val="0034489D"/>
    <w:rsid w:val="00345652"/>
    <w:rsid w:val="00353180"/>
    <w:rsid w:val="00364F8B"/>
    <w:rsid w:val="00367925"/>
    <w:rsid w:val="003717DE"/>
    <w:rsid w:val="00371E73"/>
    <w:rsid w:val="00372C51"/>
    <w:rsid w:val="003745C2"/>
    <w:rsid w:val="00374DD8"/>
    <w:rsid w:val="00375275"/>
    <w:rsid w:val="0038153D"/>
    <w:rsid w:val="003820D5"/>
    <w:rsid w:val="00383852"/>
    <w:rsid w:val="00384144"/>
    <w:rsid w:val="003851BB"/>
    <w:rsid w:val="00385C73"/>
    <w:rsid w:val="00390E35"/>
    <w:rsid w:val="00391D77"/>
    <w:rsid w:val="003922D5"/>
    <w:rsid w:val="0039482B"/>
    <w:rsid w:val="003965CE"/>
    <w:rsid w:val="003B181F"/>
    <w:rsid w:val="003B1948"/>
    <w:rsid w:val="003C1922"/>
    <w:rsid w:val="003C2A83"/>
    <w:rsid w:val="003C46A3"/>
    <w:rsid w:val="003C4815"/>
    <w:rsid w:val="003C5EEA"/>
    <w:rsid w:val="003C60BC"/>
    <w:rsid w:val="003C6DC7"/>
    <w:rsid w:val="003C794F"/>
    <w:rsid w:val="003D1A0F"/>
    <w:rsid w:val="003D598F"/>
    <w:rsid w:val="003D71E1"/>
    <w:rsid w:val="003E1E32"/>
    <w:rsid w:val="003E5A30"/>
    <w:rsid w:val="003E73D8"/>
    <w:rsid w:val="003F06E4"/>
    <w:rsid w:val="003F0D5F"/>
    <w:rsid w:val="003F1E83"/>
    <w:rsid w:val="003F323F"/>
    <w:rsid w:val="003F695D"/>
    <w:rsid w:val="003F7051"/>
    <w:rsid w:val="003F7F93"/>
    <w:rsid w:val="00405F31"/>
    <w:rsid w:val="0040645D"/>
    <w:rsid w:val="00410C76"/>
    <w:rsid w:val="004118D4"/>
    <w:rsid w:val="00420F23"/>
    <w:rsid w:val="00425988"/>
    <w:rsid w:val="004309F8"/>
    <w:rsid w:val="00432F6F"/>
    <w:rsid w:val="004339B2"/>
    <w:rsid w:val="00433DE5"/>
    <w:rsid w:val="00437AE6"/>
    <w:rsid w:val="00440085"/>
    <w:rsid w:val="004465AC"/>
    <w:rsid w:val="00447770"/>
    <w:rsid w:val="004502A3"/>
    <w:rsid w:val="00452562"/>
    <w:rsid w:val="0045396E"/>
    <w:rsid w:val="00454836"/>
    <w:rsid w:val="0045551A"/>
    <w:rsid w:val="00464068"/>
    <w:rsid w:val="004672BD"/>
    <w:rsid w:val="00467457"/>
    <w:rsid w:val="00467592"/>
    <w:rsid w:val="00471B49"/>
    <w:rsid w:val="00475A22"/>
    <w:rsid w:val="004831EC"/>
    <w:rsid w:val="00483539"/>
    <w:rsid w:val="00484193"/>
    <w:rsid w:val="00485D50"/>
    <w:rsid w:val="00490D58"/>
    <w:rsid w:val="00492FAD"/>
    <w:rsid w:val="00494B05"/>
    <w:rsid w:val="004A06BF"/>
    <w:rsid w:val="004A6AA2"/>
    <w:rsid w:val="004A77AC"/>
    <w:rsid w:val="004A7BDA"/>
    <w:rsid w:val="004B1EDC"/>
    <w:rsid w:val="004B2646"/>
    <w:rsid w:val="004B7621"/>
    <w:rsid w:val="004D770D"/>
    <w:rsid w:val="004E151B"/>
    <w:rsid w:val="004E3825"/>
    <w:rsid w:val="004E3DA7"/>
    <w:rsid w:val="004E3F7B"/>
    <w:rsid w:val="004E5CE5"/>
    <w:rsid w:val="004E60DE"/>
    <w:rsid w:val="004E75A1"/>
    <w:rsid w:val="004E7E5F"/>
    <w:rsid w:val="004F37D9"/>
    <w:rsid w:val="00500D1C"/>
    <w:rsid w:val="00515E93"/>
    <w:rsid w:val="00527ACF"/>
    <w:rsid w:val="00533388"/>
    <w:rsid w:val="005352D8"/>
    <w:rsid w:val="005402DA"/>
    <w:rsid w:val="00542CB4"/>
    <w:rsid w:val="00546F8A"/>
    <w:rsid w:val="00547D5B"/>
    <w:rsid w:val="00553F95"/>
    <w:rsid w:val="005620D3"/>
    <w:rsid w:val="00564D3A"/>
    <w:rsid w:val="00567A19"/>
    <w:rsid w:val="00571C0D"/>
    <w:rsid w:val="00571E2C"/>
    <w:rsid w:val="0057374C"/>
    <w:rsid w:val="00574817"/>
    <w:rsid w:val="005765D4"/>
    <w:rsid w:val="00580AB8"/>
    <w:rsid w:val="0058167F"/>
    <w:rsid w:val="00581C46"/>
    <w:rsid w:val="005834AD"/>
    <w:rsid w:val="00587E29"/>
    <w:rsid w:val="00594B59"/>
    <w:rsid w:val="00596CB9"/>
    <w:rsid w:val="005A1BC1"/>
    <w:rsid w:val="005A34A2"/>
    <w:rsid w:val="005A3677"/>
    <w:rsid w:val="005A5533"/>
    <w:rsid w:val="005A7F17"/>
    <w:rsid w:val="005B7720"/>
    <w:rsid w:val="005C2083"/>
    <w:rsid w:val="005C3B62"/>
    <w:rsid w:val="005C51F1"/>
    <w:rsid w:val="005C6B3F"/>
    <w:rsid w:val="005D1742"/>
    <w:rsid w:val="005D1883"/>
    <w:rsid w:val="005D41A9"/>
    <w:rsid w:val="005D6CD2"/>
    <w:rsid w:val="005E2017"/>
    <w:rsid w:val="005F3889"/>
    <w:rsid w:val="005F4237"/>
    <w:rsid w:val="005F4679"/>
    <w:rsid w:val="005F536D"/>
    <w:rsid w:val="005F672C"/>
    <w:rsid w:val="0060042F"/>
    <w:rsid w:val="00603281"/>
    <w:rsid w:val="006101BE"/>
    <w:rsid w:val="00610565"/>
    <w:rsid w:val="00612C8D"/>
    <w:rsid w:val="0061323D"/>
    <w:rsid w:val="00615948"/>
    <w:rsid w:val="006165B9"/>
    <w:rsid w:val="006173F5"/>
    <w:rsid w:val="00622EB5"/>
    <w:rsid w:val="0062445E"/>
    <w:rsid w:val="00631F4F"/>
    <w:rsid w:val="00636A69"/>
    <w:rsid w:val="006376C4"/>
    <w:rsid w:val="006378BA"/>
    <w:rsid w:val="00642363"/>
    <w:rsid w:val="00646A04"/>
    <w:rsid w:val="00647B43"/>
    <w:rsid w:val="006512BE"/>
    <w:rsid w:val="00652917"/>
    <w:rsid w:val="00654A55"/>
    <w:rsid w:val="00663064"/>
    <w:rsid w:val="00665569"/>
    <w:rsid w:val="006676A2"/>
    <w:rsid w:val="0066771F"/>
    <w:rsid w:val="00674145"/>
    <w:rsid w:val="00674CDA"/>
    <w:rsid w:val="006760B8"/>
    <w:rsid w:val="00687F58"/>
    <w:rsid w:val="00690432"/>
    <w:rsid w:val="00696FA5"/>
    <w:rsid w:val="006974C4"/>
    <w:rsid w:val="006A238B"/>
    <w:rsid w:val="006A2B02"/>
    <w:rsid w:val="006A2C54"/>
    <w:rsid w:val="006A39BE"/>
    <w:rsid w:val="006A3EDD"/>
    <w:rsid w:val="006A3F3B"/>
    <w:rsid w:val="006A455E"/>
    <w:rsid w:val="006A49BC"/>
    <w:rsid w:val="006A6FA2"/>
    <w:rsid w:val="006A6FB3"/>
    <w:rsid w:val="006B132E"/>
    <w:rsid w:val="006B18BC"/>
    <w:rsid w:val="006B6CDF"/>
    <w:rsid w:val="006C4578"/>
    <w:rsid w:val="006C731B"/>
    <w:rsid w:val="006D2075"/>
    <w:rsid w:val="006D3CE3"/>
    <w:rsid w:val="006D4935"/>
    <w:rsid w:val="006D622D"/>
    <w:rsid w:val="006E2A1C"/>
    <w:rsid w:val="006E5096"/>
    <w:rsid w:val="006E61B2"/>
    <w:rsid w:val="006E713C"/>
    <w:rsid w:val="006F28ED"/>
    <w:rsid w:val="006F4F4D"/>
    <w:rsid w:val="0070649A"/>
    <w:rsid w:val="00710C71"/>
    <w:rsid w:val="00711223"/>
    <w:rsid w:val="00712775"/>
    <w:rsid w:val="007145E7"/>
    <w:rsid w:val="00714E53"/>
    <w:rsid w:val="00715E72"/>
    <w:rsid w:val="0072092E"/>
    <w:rsid w:val="0072341D"/>
    <w:rsid w:val="00725D11"/>
    <w:rsid w:val="007307D4"/>
    <w:rsid w:val="00730B38"/>
    <w:rsid w:val="0073427F"/>
    <w:rsid w:val="007346F6"/>
    <w:rsid w:val="007410A3"/>
    <w:rsid w:val="0074114D"/>
    <w:rsid w:val="00742DFC"/>
    <w:rsid w:val="00747BA8"/>
    <w:rsid w:val="00752D63"/>
    <w:rsid w:val="007533D5"/>
    <w:rsid w:val="007541DC"/>
    <w:rsid w:val="00754E0F"/>
    <w:rsid w:val="0075536A"/>
    <w:rsid w:val="00767BC1"/>
    <w:rsid w:val="0078073C"/>
    <w:rsid w:val="00787F05"/>
    <w:rsid w:val="00790A77"/>
    <w:rsid w:val="00790D25"/>
    <w:rsid w:val="00792D27"/>
    <w:rsid w:val="00793500"/>
    <w:rsid w:val="007936A7"/>
    <w:rsid w:val="007971B6"/>
    <w:rsid w:val="007977B4"/>
    <w:rsid w:val="007A0D4A"/>
    <w:rsid w:val="007B0287"/>
    <w:rsid w:val="007B4729"/>
    <w:rsid w:val="007C38FE"/>
    <w:rsid w:val="007C43F7"/>
    <w:rsid w:val="007C6D90"/>
    <w:rsid w:val="007C6D94"/>
    <w:rsid w:val="007D08F4"/>
    <w:rsid w:val="007D1DFD"/>
    <w:rsid w:val="007D6F0A"/>
    <w:rsid w:val="007D7523"/>
    <w:rsid w:val="007D77C0"/>
    <w:rsid w:val="007E10F8"/>
    <w:rsid w:val="007E2C8A"/>
    <w:rsid w:val="007E5297"/>
    <w:rsid w:val="007E7B23"/>
    <w:rsid w:val="007F285A"/>
    <w:rsid w:val="007F58A0"/>
    <w:rsid w:val="008079B1"/>
    <w:rsid w:val="00816CFA"/>
    <w:rsid w:val="00820E5B"/>
    <w:rsid w:val="00827DF8"/>
    <w:rsid w:val="0083339D"/>
    <w:rsid w:val="00841F62"/>
    <w:rsid w:val="00843CC8"/>
    <w:rsid w:val="0084479A"/>
    <w:rsid w:val="0084504D"/>
    <w:rsid w:val="008544AE"/>
    <w:rsid w:val="00854E32"/>
    <w:rsid w:val="00857352"/>
    <w:rsid w:val="008617E8"/>
    <w:rsid w:val="00864121"/>
    <w:rsid w:val="00867B61"/>
    <w:rsid w:val="00867D18"/>
    <w:rsid w:val="0087007F"/>
    <w:rsid w:val="00872E6E"/>
    <w:rsid w:val="00880CFC"/>
    <w:rsid w:val="0088239C"/>
    <w:rsid w:val="00882844"/>
    <w:rsid w:val="00883AC9"/>
    <w:rsid w:val="00887DA4"/>
    <w:rsid w:val="00892AFB"/>
    <w:rsid w:val="008949DC"/>
    <w:rsid w:val="00894AF7"/>
    <w:rsid w:val="00894BCF"/>
    <w:rsid w:val="008A120A"/>
    <w:rsid w:val="008A12AC"/>
    <w:rsid w:val="008A2282"/>
    <w:rsid w:val="008A4560"/>
    <w:rsid w:val="008B1FF7"/>
    <w:rsid w:val="008B2E7F"/>
    <w:rsid w:val="008B3289"/>
    <w:rsid w:val="008B39E3"/>
    <w:rsid w:val="008B475C"/>
    <w:rsid w:val="008C0DDB"/>
    <w:rsid w:val="008C2A27"/>
    <w:rsid w:val="008C68C0"/>
    <w:rsid w:val="008C6C99"/>
    <w:rsid w:val="008C7244"/>
    <w:rsid w:val="008C7A54"/>
    <w:rsid w:val="008D3A2E"/>
    <w:rsid w:val="008D4457"/>
    <w:rsid w:val="008E09A3"/>
    <w:rsid w:val="008E2E65"/>
    <w:rsid w:val="008E594E"/>
    <w:rsid w:val="008F01C1"/>
    <w:rsid w:val="008F0473"/>
    <w:rsid w:val="008F53C3"/>
    <w:rsid w:val="00903DE4"/>
    <w:rsid w:val="00905C74"/>
    <w:rsid w:val="0091293D"/>
    <w:rsid w:val="0091455B"/>
    <w:rsid w:val="00920977"/>
    <w:rsid w:val="0092247F"/>
    <w:rsid w:val="009259BE"/>
    <w:rsid w:val="00926B2A"/>
    <w:rsid w:val="00926BF3"/>
    <w:rsid w:val="0092792C"/>
    <w:rsid w:val="009316F6"/>
    <w:rsid w:val="00932EB9"/>
    <w:rsid w:val="00932F78"/>
    <w:rsid w:val="00936B32"/>
    <w:rsid w:val="0093765C"/>
    <w:rsid w:val="00940F1C"/>
    <w:rsid w:val="00941492"/>
    <w:rsid w:val="00944899"/>
    <w:rsid w:val="00945633"/>
    <w:rsid w:val="00946093"/>
    <w:rsid w:val="00946947"/>
    <w:rsid w:val="00951AA1"/>
    <w:rsid w:val="00954A55"/>
    <w:rsid w:val="00956450"/>
    <w:rsid w:val="009569C3"/>
    <w:rsid w:val="009569D5"/>
    <w:rsid w:val="00964BD4"/>
    <w:rsid w:val="00971458"/>
    <w:rsid w:val="009734E5"/>
    <w:rsid w:val="0097540F"/>
    <w:rsid w:val="009779FF"/>
    <w:rsid w:val="009813AC"/>
    <w:rsid w:val="00982CBE"/>
    <w:rsid w:val="00982E03"/>
    <w:rsid w:val="00990301"/>
    <w:rsid w:val="009905B3"/>
    <w:rsid w:val="00990CC1"/>
    <w:rsid w:val="0099479C"/>
    <w:rsid w:val="009948DE"/>
    <w:rsid w:val="00994EAC"/>
    <w:rsid w:val="009954EA"/>
    <w:rsid w:val="00996A22"/>
    <w:rsid w:val="009A3595"/>
    <w:rsid w:val="009A63CA"/>
    <w:rsid w:val="009B3D69"/>
    <w:rsid w:val="009B3E39"/>
    <w:rsid w:val="009C08A4"/>
    <w:rsid w:val="009C0F87"/>
    <w:rsid w:val="009C4578"/>
    <w:rsid w:val="009C5BAC"/>
    <w:rsid w:val="009C6561"/>
    <w:rsid w:val="009C6B55"/>
    <w:rsid w:val="009D07A8"/>
    <w:rsid w:val="009D1089"/>
    <w:rsid w:val="009D183E"/>
    <w:rsid w:val="009D1985"/>
    <w:rsid w:val="009D55B4"/>
    <w:rsid w:val="009E1692"/>
    <w:rsid w:val="009E4014"/>
    <w:rsid w:val="009E4459"/>
    <w:rsid w:val="009F093C"/>
    <w:rsid w:val="009F417C"/>
    <w:rsid w:val="009F4947"/>
    <w:rsid w:val="00A02E0F"/>
    <w:rsid w:val="00A03298"/>
    <w:rsid w:val="00A04266"/>
    <w:rsid w:val="00A057BE"/>
    <w:rsid w:val="00A077C5"/>
    <w:rsid w:val="00A100DF"/>
    <w:rsid w:val="00A113A6"/>
    <w:rsid w:val="00A11D73"/>
    <w:rsid w:val="00A12516"/>
    <w:rsid w:val="00A1429D"/>
    <w:rsid w:val="00A165B3"/>
    <w:rsid w:val="00A2067D"/>
    <w:rsid w:val="00A2189D"/>
    <w:rsid w:val="00A26AE5"/>
    <w:rsid w:val="00A3355D"/>
    <w:rsid w:val="00A46867"/>
    <w:rsid w:val="00A4778E"/>
    <w:rsid w:val="00A525D5"/>
    <w:rsid w:val="00A55D69"/>
    <w:rsid w:val="00A56760"/>
    <w:rsid w:val="00A57693"/>
    <w:rsid w:val="00A605BA"/>
    <w:rsid w:val="00A637F1"/>
    <w:rsid w:val="00A64B02"/>
    <w:rsid w:val="00A70994"/>
    <w:rsid w:val="00A71D83"/>
    <w:rsid w:val="00A72C35"/>
    <w:rsid w:val="00A73E4D"/>
    <w:rsid w:val="00A7493A"/>
    <w:rsid w:val="00A77C10"/>
    <w:rsid w:val="00A81EBF"/>
    <w:rsid w:val="00A81F31"/>
    <w:rsid w:val="00A86288"/>
    <w:rsid w:val="00A87912"/>
    <w:rsid w:val="00A90B2F"/>
    <w:rsid w:val="00A9188F"/>
    <w:rsid w:val="00A92A20"/>
    <w:rsid w:val="00AA4B14"/>
    <w:rsid w:val="00AA6CE4"/>
    <w:rsid w:val="00AA79A9"/>
    <w:rsid w:val="00AB0A65"/>
    <w:rsid w:val="00AB2380"/>
    <w:rsid w:val="00AB25FD"/>
    <w:rsid w:val="00AB33B3"/>
    <w:rsid w:val="00AC2016"/>
    <w:rsid w:val="00AC6A82"/>
    <w:rsid w:val="00AD13FD"/>
    <w:rsid w:val="00AD26F5"/>
    <w:rsid w:val="00AD4404"/>
    <w:rsid w:val="00AD68B2"/>
    <w:rsid w:val="00AE0026"/>
    <w:rsid w:val="00AE20D9"/>
    <w:rsid w:val="00AE2220"/>
    <w:rsid w:val="00AE3C33"/>
    <w:rsid w:val="00AE3CC5"/>
    <w:rsid w:val="00AE4B46"/>
    <w:rsid w:val="00AE719F"/>
    <w:rsid w:val="00AF0ED4"/>
    <w:rsid w:val="00B0145C"/>
    <w:rsid w:val="00B0236D"/>
    <w:rsid w:val="00B03056"/>
    <w:rsid w:val="00B03DCA"/>
    <w:rsid w:val="00B04998"/>
    <w:rsid w:val="00B05BE7"/>
    <w:rsid w:val="00B070FB"/>
    <w:rsid w:val="00B13605"/>
    <w:rsid w:val="00B1389C"/>
    <w:rsid w:val="00B14CAF"/>
    <w:rsid w:val="00B15F2C"/>
    <w:rsid w:val="00B1714C"/>
    <w:rsid w:val="00B2057C"/>
    <w:rsid w:val="00B2064B"/>
    <w:rsid w:val="00B21D93"/>
    <w:rsid w:val="00B2215F"/>
    <w:rsid w:val="00B24E61"/>
    <w:rsid w:val="00B25313"/>
    <w:rsid w:val="00B26548"/>
    <w:rsid w:val="00B30ED1"/>
    <w:rsid w:val="00B346CD"/>
    <w:rsid w:val="00B4322F"/>
    <w:rsid w:val="00B45F04"/>
    <w:rsid w:val="00B47C92"/>
    <w:rsid w:val="00B50519"/>
    <w:rsid w:val="00B508EA"/>
    <w:rsid w:val="00B52831"/>
    <w:rsid w:val="00B54294"/>
    <w:rsid w:val="00B54D8C"/>
    <w:rsid w:val="00B55148"/>
    <w:rsid w:val="00B5610A"/>
    <w:rsid w:val="00B61467"/>
    <w:rsid w:val="00B625DB"/>
    <w:rsid w:val="00B67876"/>
    <w:rsid w:val="00B67AD8"/>
    <w:rsid w:val="00B7099D"/>
    <w:rsid w:val="00B71967"/>
    <w:rsid w:val="00B72544"/>
    <w:rsid w:val="00B73F31"/>
    <w:rsid w:val="00B758F1"/>
    <w:rsid w:val="00B766E4"/>
    <w:rsid w:val="00B7759E"/>
    <w:rsid w:val="00B83B2E"/>
    <w:rsid w:val="00B91280"/>
    <w:rsid w:val="00B93590"/>
    <w:rsid w:val="00B9532D"/>
    <w:rsid w:val="00B963BC"/>
    <w:rsid w:val="00BA17D2"/>
    <w:rsid w:val="00BA1F9B"/>
    <w:rsid w:val="00BA3D50"/>
    <w:rsid w:val="00BA3FB6"/>
    <w:rsid w:val="00BA4CB5"/>
    <w:rsid w:val="00BA578C"/>
    <w:rsid w:val="00BB2B11"/>
    <w:rsid w:val="00BB4463"/>
    <w:rsid w:val="00BB529E"/>
    <w:rsid w:val="00BC041A"/>
    <w:rsid w:val="00BC08C2"/>
    <w:rsid w:val="00BC2B54"/>
    <w:rsid w:val="00BD093C"/>
    <w:rsid w:val="00BD205F"/>
    <w:rsid w:val="00BD4DF6"/>
    <w:rsid w:val="00BE04D1"/>
    <w:rsid w:val="00BF36E0"/>
    <w:rsid w:val="00BF3C5F"/>
    <w:rsid w:val="00BF5711"/>
    <w:rsid w:val="00BF6DF9"/>
    <w:rsid w:val="00BF7A28"/>
    <w:rsid w:val="00BF7D57"/>
    <w:rsid w:val="00C01963"/>
    <w:rsid w:val="00C030C4"/>
    <w:rsid w:val="00C03782"/>
    <w:rsid w:val="00C04052"/>
    <w:rsid w:val="00C05F97"/>
    <w:rsid w:val="00C07DFC"/>
    <w:rsid w:val="00C117E8"/>
    <w:rsid w:val="00C120FB"/>
    <w:rsid w:val="00C14375"/>
    <w:rsid w:val="00C2004F"/>
    <w:rsid w:val="00C20645"/>
    <w:rsid w:val="00C22BE9"/>
    <w:rsid w:val="00C272E7"/>
    <w:rsid w:val="00C3218F"/>
    <w:rsid w:val="00C326A4"/>
    <w:rsid w:val="00C32A32"/>
    <w:rsid w:val="00C32FA3"/>
    <w:rsid w:val="00C40B78"/>
    <w:rsid w:val="00C43432"/>
    <w:rsid w:val="00C45529"/>
    <w:rsid w:val="00C47EDA"/>
    <w:rsid w:val="00C50A20"/>
    <w:rsid w:val="00C525CE"/>
    <w:rsid w:val="00C552BE"/>
    <w:rsid w:val="00C6032C"/>
    <w:rsid w:val="00C605E0"/>
    <w:rsid w:val="00C610E8"/>
    <w:rsid w:val="00C667AC"/>
    <w:rsid w:val="00C71633"/>
    <w:rsid w:val="00C7379A"/>
    <w:rsid w:val="00C7485E"/>
    <w:rsid w:val="00C75F66"/>
    <w:rsid w:val="00C827B8"/>
    <w:rsid w:val="00C870F5"/>
    <w:rsid w:val="00C935BD"/>
    <w:rsid w:val="00C95396"/>
    <w:rsid w:val="00CA2C59"/>
    <w:rsid w:val="00CA56C6"/>
    <w:rsid w:val="00CA673F"/>
    <w:rsid w:val="00CB00F0"/>
    <w:rsid w:val="00CB0142"/>
    <w:rsid w:val="00CB1FCC"/>
    <w:rsid w:val="00CC14F4"/>
    <w:rsid w:val="00CC46FB"/>
    <w:rsid w:val="00CC4881"/>
    <w:rsid w:val="00CC763A"/>
    <w:rsid w:val="00CD46DC"/>
    <w:rsid w:val="00CE62AF"/>
    <w:rsid w:val="00CE6C92"/>
    <w:rsid w:val="00CF3CA3"/>
    <w:rsid w:val="00CF7A0E"/>
    <w:rsid w:val="00D01F7F"/>
    <w:rsid w:val="00D029C5"/>
    <w:rsid w:val="00D110BC"/>
    <w:rsid w:val="00D12D6B"/>
    <w:rsid w:val="00D13431"/>
    <w:rsid w:val="00D15198"/>
    <w:rsid w:val="00D2001E"/>
    <w:rsid w:val="00D202B8"/>
    <w:rsid w:val="00D24C40"/>
    <w:rsid w:val="00D25448"/>
    <w:rsid w:val="00D25DF2"/>
    <w:rsid w:val="00D26547"/>
    <w:rsid w:val="00D3402E"/>
    <w:rsid w:val="00D36423"/>
    <w:rsid w:val="00D42F60"/>
    <w:rsid w:val="00D431B2"/>
    <w:rsid w:val="00D43343"/>
    <w:rsid w:val="00D4371F"/>
    <w:rsid w:val="00D456F4"/>
    <w:rsid w:val="00D463C8"/>
    <w:rsid w:val="00D52E6A"/>
    <w:rsid w:val="00D5308B"/>
    <w:rsid w:val="00D532C9"/>
    <w:rsid w:val="00D5561F"/>
    <w:rsid w:val="00D60E50"/>
    <w:rsid w:val="00D645BA"/>
    <w:rsid w:val="00D65D4A"/>
    <w:rsid w:val="00D76BC2"/>
    <w:rsid w:val="00D8550B"/>
    <w:rsid w:val="00D87261"/>
    <w:rsid w:val="00D872E0"/>
    <w:rsid w:val="00D94C8D"/>
    <w:rsid w:val="00D96D39"/>
    <w:rsid w:val="00DA2DC4"/>
    <w:rsid w:val="00DA4F9C"/>
    <w:rsid w:val="00DA72C5"/>
    <w:rsid w:val="00DA7825"/>
    <w:rsid w:val="00DB0AC2"/>
    <w:rsid w:val="00DB1609"/>
    <w:rsid w:val="00DB38D4"/>
    <w:rsid w:val="00DB4966"/>
    <w:rsid w:val="00DB7843"/>
    <w:rsid w:val="00DC2822"/>
    <w:rsid w:val="00DC3F70"/>
    <w:rsid w:val="00DC4406"/>
    <w:rsid w:val="00DD0593"/>
    <w:rsid w:val="00DD10D7"/>
    <w:rsid w:val="00DD577A"/>
    <w:rsid w:val="00DE0B27"/>
    <w:rsid w:val="00DF5B48"/>
    <w:rsid w:val="00E00850"/>
    <w:rsid w:val="00E01439"/>
    <w:rsid w:val="00E03125"/>
    <w:rsid w:val="00E052C1"/>
    <w:rsid w:val="00E05C01"/>
    <w:rsid w:val="00E066BD"/>
    <w:rsid w:val="00E06D9B"/>
    <w:rsid w:val="00E10860"/>
    <w:rsid w:val="00E12640"/>
    <w:rsid w:val="00E143C3"/>
    <w:rsid w:val="00E230C7"/>
    <w:rsid w:val="00E231EC"/>
    <w:rsid w:val="00E25721"/>
    <w:rsid w:val="00E259EC"/>
    <w:rsid w:val="00E25AC7"/>
    <w:rsid w:val="00E26C73"/>
    <w:rsid w:val="00E327B3"/>
    <w:rsid w:val="00E37C4C"/>
    <w:rsid w:val="00E4509E"/>
    <w:rsid w:val="00E56280"/>
    <w:rsid w:val="00E56D5B"/>
    <w:rsid w:val="00E573AA"/>
    <w:rsid w:val="00E61380"/>
    <w:rsid w:val="00E62B35"/>
    <w:rsid w:val="00E62DE9"/>
    <w:rsid w:val="00E672A6"/>
    <w:rsid w:val="00E7105F"/>
    <w:rsid w:val="00E85C29"/>
    <w:rsid w:val="00E95A6C"/>
    <w:rsid w:val="00EA07BB"/>
    <w:rsid w:val="00EA3571"/>
    <w:rsid w:val="00EA3BEF"/>
    <w:rsid w:val="00EA44D7"/>
    <w:rsid w:val="00EA690D"/>
    <w:rsid w:val="00EB214D"/>
    <w:rsid w:val="00EB27C9"/>
    <w:rsid w:val="00EB3DBB"/>
    <w:rsid w:val="00EB52D8"/>
    <w:rsid w:val="00EB54F4"/>
    <w:rsid w:val="00EB5E18"/>
    <w:rsid w:val="00EB6F15"/>
    <w:rsid w:val="00EC19F5"/>
    <w:rsid w:val="00EC2CEE"/>
    <w:rsid w:val="00EC32BE"/>
    <w:rsid w:val="00EC5F2C"/>
    <w:rsid w:val="00ED1548"/>
    <w:rsid w:val="00ED1E50"/>
    <w:rsid w:val="00ED6254"/>
    <w:rsid w:val="00EE0358"/>
    <w:rsid w:val="00EE0A40"/>
    <w:rsid w:val="00EE1282"/>
    <w:rsid w:val="00EE1CD0"/>
    <w:rsid w:val="00EE25E1"/>
    <w:rsid w:val="00EE2C64"/>
    <w:rsid w:val="00EE50DD"/>
    <w:rsid w:val="00EE67CF"/>
    <w:rsid w:val="00EE6D7A"/>
    <w:rsid w:val="00EE6EFF"/>
    <w:rsid w:val="00EF29C8"/>
    <w:rsid w:val="00EF6CF8"/>
    <w:rsid w:val="00EF6EAB"/>
    <w:rsid w:val="00F0272E"/>
    <w:rsid w:val="00F05E33"/>
    <w:rsid w:val="00F1054B"/>
    <w:rsid w:val="00F12F1D"/>
    <w:rsid w:val="00F16066"/>
    <w:rsid w:val="00F213C8"/>
    <w:rsid w:val="00F21881"/>
    <w:rsid w:val="00F255F0"/>
    <w:rsid w:val="00F31EB6"/>
    <w:rsid w:val="00F33ED1"/>
    <w:rsid w:val="00F3554F"/>
    <w:rsid w:val="00F365EC"/>
    <w:rsid w:val="00F40DEF"/>
    <w:rsid w:val="00F42B70"/>
    <w:rsid w:val="00F439DF"/>
    <w:rsid w:val="00F451BC"/>
    <w:rsid w:val="00F453D2"/>
    <w:rsid w:val="00F503B0"/>
    <w:rsid w:val="00F50845"/>
    <w:rsid w:val="00F55ADD"/>
    <w:rsid w:val="00F55B4C"/>
    <w:rsid w:val="00F60C1C"/>
    <w:rsid w:val="00F61459"/>
    <w:rsid w:val="00F61823"/>
    <w:rsid w:val="00F63EE0"/>
    <w:rsid w:val="00F6613E"/>
    <w:rsid w:val="00F72F8F"/>
    <w:rsid w:val="00F81931"/>
    <w:rsid w:val="00F90958"/>
    <w:rsid w:val="00F950C4"/>
    <w:rsid w:val="00F9785C"/>
    <w:rsid w:val="00FA0F82"/>
    <w:rsid w:val="00FA133C"/>
    <w:rsid w:val="00FA2D2D"/>
    <w:rsid w:val="00FA62BE"/>
    <w:rsid w:val="00FB2CD7"/>
    <w:rsid w:val="00FB5CFE"/>
    <w:rsid w:val="00FB666D"/>
    <w:rsid w:val="00FB6D00"/>
    <w:rsid w:val="00FB6EF4"/>
    <w:rsid w:val="00FC3583"/>
    <w:rsid w:val="00FD273D"/>
    <w:rsid w:val="00FD33AF"/>
    <w:rsid w:val="00FD38B3"/>
    <w:rsid w:val="00FD3ADB"/>
    <w:rsid w:val="00FE3621"/>
    <w:rsid w:val="00FF21C9"/>
    <w:rsid w:val="00FF2C07"/>
    <w:rsid w:val="00FF572E"/>
    <w:rsid w:val="00FF5C11"/>
    <w:rsid w:val="00FF61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table" w:customStyle="1" w:styleId="CompliantTableGrid2">
    <w:name w:val="Compliant Table Grid2"/>
    <w:basedOn w:val="TableNormal"/>
    <w:next w:val="TableGrid"/>
    <w:uiPriority w:val="39"/>
    <w:rsid w:val="005834AD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9785C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083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9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1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93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7A568E3-B925-40F3-912A-3A841A90BDB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BAE1740-DB7D-422F-A5DE-754C057DA9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6</TotalTime>
  <Pages>9</Pages>
  <Words>1917</Words>
  <Characters>9844</Characters>
  <Application>Microsoft Office Word</Application>
  <DocSecurity>0</DocSecurity>
  <Lines>473</Lines>
  <Paragraphs>2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68</cp:revision>
  <dcterms:created xsi:type="dcterms:W3CDTF">2022-03-23T23:53:00Z</dcterms:created>
  <dcterms:modified xsi:type="dcterms:W3CDTF">2023-12-14T07:03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95307400</vt:r8>
  </property>
  <property fmtid="{D5CDD505-2E9C-101B-9397-08002B2CF9AE}" pid="6" name="xd_Signature">
    <vt:bool>false</vt:bool>
  </property>
  <property fmtid="{D5CDD505-2E9C-101B-9397-08002B2CF9AE}" pid="7" name="Whatisthisreference">
    <vt:lpwstr>Template used to develop the criteria for assessing observation-based assessments (e.g. working with clients or team environment)</vt:lpwstr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Observation Form</vt:lpwstr>
  </property>
  <property fmtid="{D5CDD505-2E9C-101B-9397-08002B2CF9AE}" pid="14" name="_ExtendedDescription">
    <vt:lpwstr/>
  </property>
  <property fmtid="{D5CDD505-2E9C-101B-9397-08002B2CF9AE}" pid="15" name="TriggerFlowInfo">
    <vt:lpwstr/>
  </property>
  <property fmtid="{D5CDD505-2E9C-101B-9397-08002B2CF9AE}" pid="16" name="GrammarlyDocumentId">
    <vt:lpwstr>6ee895087c4c172143183aba2e4997f88594cb62f42f35bff9d110aee215ee92</vt:lpwstr>
  </property>
</Properties>
</file>